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DDB7E" w14:textId="77777777" w:rsidR="007321A1" w:rsidRPr="007321A1" w:rsidRDefault="007321A1" w:rsidP="007321A1">
      <w:pPr>
        <w:jc w:val="center"/>
        <w:rPr>
          <w:rFonts w:ascii="Arial" w:hAnsi="Arial"/>
          <w:b/>
        </w:rPr>
      </w:pPr>
      <w:r w:rsidRPr="007321A1">
        <w:rPr>
          <w:rFonts w:ascii="Arial" w:hAnsi="Arial"/>
          <w:b/>
        </w:rPr>
        <w:t>JULY 18, 2017</w:t>
      </w:r>
    </w:p>
    <w:p w14:paraId="646A3BED" w14:textId="77777777" w:rsidR="007321A1" w:rsidRDefault="007321A1" w:rsidP="007321A1">
      <w:pPr>
        <w:jc w:val="center"/>
        <w:rPr>
          <w:rFonts w:ascii="Arial" w:hAnsi="Arial"/>
          <w:b/>
        </w:rPr>
      </w:pPr>
      <w:r w:rsidRPr="007321A1">
        <w:rPr>
          <w:rFonts w:ascii="Arial" w:hAnsi="Arial"/>
          <w:b/>
        </w:rPr>
        <w:t>SOMERSET VILLAGE COUNCIL MEETING</w:t>
      </w:r>
    </w:p>
    <w:p w14:paraId="5A89D40E" w14:textId="77777777" w:rsidR="007321A1" w:rsidRDefault="007321A1" w:rsidP="007321A1">
      <w:pPr>
        <w:jc w:val="center"/>
        <w:rPr>
          <w:rFonts w:ascii="Arial" w:hAnsi="Arial"/>
          <w:b/>
        </w:rPr>
      </w:pPr>
    </w:p>
    <w:p w14:paraId="7498F892" w14:textId="179C8426" w:rsidR="007321A1" w:rsidRPr="004A7D20" w:rsidRDefault="00B85B32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>Members present include</w:t>
      </w:r>
      <w:r w:rsidR="007321A1" w:rsidRPr="004A7D20">
        <w:rPr>
          <w:rFonts w:ascii="Arial" w:hAnsi="Arial"/>
        </w:rPr>
        <w:t xml:space="preserve"> David Snider, Bill Mohler, Mike Lally, and Eric Huston. Also present were Mayor Johnson, Solicitor Will Flautt, Stacey Hicks, and intern Evan Hertzog. </w:t>
      </w:r>
    </w:p>
    <w:p w14:paraId="2B84F0ED" w14:textId="77777777" w:rsidR="007321A1" w:rsidRPr="004A7D20" w:rsidRDefault="007321A1" w:rsidP="004207FA">
      <w:pPr>
        <w:jc w:val="both"/>
        <w:rPr>
          <w:rFonts w:ascii="Arial" w:hAnsi="Arial"/>
        </w:rPr>
      </w:pPr>
    </w:p>
    <w:p w14:paraId="261B7F8D" w14:textId="6A3EB16E" w:rsidR="00E16931" w:rsidRPr="004A7D20" w:rsidRDefault="007321A1" w:rsidP="004207FA">
      <w:pPr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>Guests:</w:t>
      </w:r>
      <w:r w:rsidRPr="004A7D20">
        <w:rPr>
          <w:rFonts w:ascii="Arial" w:hAnsi="Arial"/>
        </w:rPr>
        <w:t xml:space="preserve"> </w:t>
      </w:r>
      <w:r w:rsidR="00AC3708" w:rsidRPr="004A7D20">
        <w:rPr>
          <w:rFonts w:ascii="Arial" w:hAnsi="Arial"/>
        </w:rPr>
        <w:t>Terry Hatcher and Don Hucks from Artex</w:t>
      </w:r>
      <w:r w:rsidRPr="004A7D20">
        <w:rPr>
          <w:rFonts w:ascii="Arial" w:hAnsi="Arial"/>
        </w:rPr>
        <w:t>,</w:t>
      </w:r>
      <w:r w:rsidR="00BB1901" w:rsidRPr="004A7D20">
        <w:rPr>
          <w:rFonts w:ascii="Arial" w:hAnsi="Arial"/>
        </w:rPr>
        <w:t xml:space="preserve"> Steve Herendeen</w:t>
      </w:r>
      <w:r w:rsidR="00B85B32" w:rsidRPr="004A7D20">
        <w:rPr>
          <w:rFonts w:ascii="Arial" w:hAnsi="Arial"/>
        </w:rPr>
        <w:t xml:space="preserve"> (</w:t>
      </w:r>
      <w:r w:rsidR="00A758AF" w:rsidRPr="004A7D20">
        <w:rPr>
          <w:rFonts w:ascii="Arial" w:hAnsi="Arial"/>
        </w:rPr>
        <w:t>220 S Columbus</w:t>
      </w:r>
      <w:r w:rsidR="00B85B32" w:rsidRPr="004A7D20">
        <w:rPr>
          <w:rFonts w:ascii="Arial" w:hAnsi="Arial"/>
        </w:rPr>
        <w:t xml:space="preserve"> St)</w:t>
      </w:r>
      <w:r w:rsidR="00A758AF" w:rsidRPr="004A7D20">
        <w:rPr>
          <w:rFonts w:ascii="Arial" w:hAnsi="Arial"/>
        </w:rPr>
        <w:t>, David Hansen from Innov</w:t>
      </w:r>
      <w:r w:rsidR="000B1AF5" w:rsidRPr="004A7D20">
        <w:rPr>
          <w:rFonts w:ascii="Arial" w:hAnsi="Arial"/>
        </w:rPr>
        <w:t>ation Gateway</w:t>
      </w:r>
      <w:r w:rsidR="00BB1901" w:rsidRPr="004A7D20">
        <w:rPr>
          <w:rFonts w:ascii="Arial" w:hAnsi="Arial"/>
        </w:rPr>
        <w:t xml:space="preserve"> (and Sean Terrell</w:t>
      </w:r>
      <w:r w:rsidR="00B85B32" w:rsidRPr="004A7D20">
        <w:rPr>
          <w:rFonts w:ascii="Arial" w:hAnsi="Arial"/>
        </w:rPr>
        <w:t xml:space="preserve"> from the Perry County CIC</w:t>
      </w:r>
      <w:r w:rsidR="00BB1901" w:rsidRPr="004A7D20">
        <w:rPr>
          <w:rFonts w:ascii="Arial" w:hAnsi="Arial"/>
        </w:rPr>
        <w:t xml:space="preserve"> via telephone)</w:t>
      </w:r>
      <w:r w:rsidR="000B1AF5" w:rsidRPr="004A7D20">
        <w:rPr>
          <w:rFonts w:ascii="Arial" w:hAnsi="Arial"/>
        </w:rPr>
        <w:t>,</w:t>
      </w:r>
      <w:r w:rsidR="00BB1901" w:rsidRPr="004A7D20">
        <w:rPr>
          <w:rFonts w:ascii="Arial" w:hAnsi="Arial"/>
        </w:rPr>
        <w:t xml:space="preserve"> and</w:t>
      </w:r>
      <w:r w:rsidR="000B1AF5" w:rsidRPr="004A7D20">
        <w:rPr>
          <w:rFonts w:ascii="Arial" w:hAnsi="Arial"/>
        </w:rPr>
        <w:t xml:space="preserve"> Mitch Altier with </w:t>
      </w:r>
      <w:r w:rsidR="00BB1901" w:rsidRPr="004A7D20">
        <w:rPr>
          <w:rFonts w:ascii="Arial" w:hAnsi="Arial"/>
        </w:rPr>
        <w:t>IBI Group.</w:t>
      </w:r>
    </w:p>
    <w:p w14:paraId="07F91AB2" w14:textId="77777777" w:rsidR="00134283" w:rsidRPr="004A7D20" w:rsidRDefault="00134283" w:rsidP="004207FA">
      <w:pPr>
        <w:jc w:val="both"/>
        <w:rPr>
          <w:rFonts w:ascii="Arial" w:hAnsi="Arial"/>
        </w:rPr>
      </w:pPr>
    </w:p>
    <w:p w14:paraId="7A81C34D" w14:textId="6A2D4376" w:rsidR="00134283" w:rsidRPr="004A7D20" w:rsidRDefault="00134283" w:rsidP="004207FA">
      <w:pPr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>Minutes:</w:t>
      </w:r>
      <w:r w:rsidRPr="004A7D20">
        <w:rPr>
          <w:rFonts w:ascii="Arial" w:hAnsi="Arial"/>
        </w:rPr>
        <w:t xml:space="preserve"> The minutes from June 20</w:t>
      </w:r>
      <w:r w:rsidRPr="004A7D20">
        <w:rPr>
          <w:rFonts w:ascii="Arial" w:hAnsi="Arial"/>
          <w:vertAlign w:val="superscript"/>
        </w:rPr>
        <w:t>th</w:t>
      </w:r>
      <w:r w:rsidRPr="004A7D20">
        <w:rPr>
          <w:rFonts w:ascii="Arial" w:hAnsi="Arial"/>
        </w:rPr>
        <w:t xml:space="preserve"> </w:t>
      </w:r>
      <w:r w:rsidRPr="004A7D20">
        <w:rPr>
          <w:rFonts w:ascii="Arial" w:hAnsi="Arial"/>
          <w:noProof/>
        </w:rPr>
        <w:t>were discussed</w:t>
      </w:r>
      <w:r w:rsidRPr="004A7D20">
        <w:rPr>
          <w:rFonts w:ascii="Arial" w:hAnsi="Arial"/>
        </w:rPr>
        <w:t>. Mike Lally made the addition that Eric Huston was present. Mike</w:t>
      </w:r>
      <w:r w:rsidR="00B85B32" w:rsidRPr="004A7D20">
        <w:rPr>
          <w:rFonts w:ascii="Arial" w:hAnsi="Arial"/>
        </w:rPr>
        <w:t xml:space="preserve"> Lally</w:t>
      </w:r>
      <w:r w:rsidRPr="004A7D20">
        <w:rPr>
          <w:rFonts w:ascii="Arial" w:hAnsi="Arial"/>
        </w:rPr>
        <w:t xml:space="preserve"> motioned to appro</w:t>
      </w:r>
      <w:r w:rsidR="00B85B32" w:rsidRPr="004A7D20">
        <w:rPr>
          <w:rFonts w:ascii="Arial" w:hAnsi="Arial"/>
        </w:rPr>
        <w:t>ve the minutes, seconded by David Snider</w:t>
      </w:r>
      <w:r w:rsidRPr="004A7D20">
        <w:rPr>
          <w:rFonts w:ascii="Arial" w:hAnsi="Arial"/>
        </w:rPr>
        <w:t xml:space="preserve">. </w:t>
      </w:r>
      <w:r w:rsidR="005C4659" w:rsidRPr="004A7D20">
        <w:rPr>
          <w:rFonts w:ascii="Arial" w:hAnsi="Arial"/>
        </w:rPr>
        <w:t xml:space="preserve">All voted Aye. </w:t>
      </w:r>
    </w:p>
    <w:p w14:paraId="5F2E5A5B" w14:textId="77777777" w:rsidR="00906190" w:rsidRPr="004A7D20" w:rsidRDefault="00906190" w:rsidP="004207FA">
      <w:pPr>
        <w:jc w:val="both"/>
        <w:rPr>
          <w:rFonts w:ascii="Arial" w:hAnsi="Arial"/>
        </w:rPr>
      </w:pPr>
    </w:p>
    <w:p w14:paraId="104D38CB" w14:textId="73F58701" w:rsidR="005C4659" w:rsidRPr="004A7D20" w:rsidRDefault="005C4659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 xml:space="preserve">Terry Hatcher and Don Hucks from Artex </w:t>
      </w:r>
      <w:r w:rsidR="00B85B32" w:rsidRPr="004A7D20">
        <w:rPr>
          <w:rFonts w:ascii="Arial" w:hAnsi="Arial"/>
        </w:rPr>
        <w:t>spoke to</w:t>
      </w:r>
      <w:r w:rsidR="002D7900" w:rsidRPr="004A7D20">
        <w:rPr>
          <w:rFonts w:ascii="Arial" w:hAnsi="Arial"/>
        </w:rPr>
        <w:t xml:space="preserve"> council regarding the </w:t>
      </w:r>
      <w:r w:rsidR="002D7900" w:rsidRPr="004A7D20">
        <w:rPr>
          <w:rFonts w:ascii="Arial" w:hAnsi="Arial"/>
          <w:noProof/>
        </w:rPr>
        <w:t>sizemics</w:t>
      </w:r>
      <w:r w:rsidR="002D7900" w:rsidRPr="004A7D20">
        <w:rPr>
          <w:rFonts w:ascii="Arial" w:hAnsi="Arial"/>
        </w:rPr>
        <w:t xml:space="preserve"> that they </w:t>
      </w:r>
      <w:r w:rsidR="00B85B32" w:rsidRPr="004A7D20">
        <w:rPr>
          <w:rFonts w:ascii="Arial" w:hAnsi="Arial"/>
        </w:rPr>
        <w:t>performed</w:t>
      </w:r>
      <w:r w:rsidR="002D7900" w:rsidRPr="004A7D20">
        <w:rPr>
          <w:rFonts w:ascii="Arial" w:hAnsi="Arial"/>
        </w:rPr>
        <w:t xml:space="preserve"> in Somerset a year ago. There is a </w:t>
      </w:r>
      <w:r w:rsidR="0003216F" w:rsidRPr="004A7D20">
        <w:rPr>
          <w:rFonts w:ascii="Arial" w:hAnsi="Arial"/>
        </w:rPr>
        <w:t>40-acre</w:t>
      </w:r>
      <w:r w:rsidR="00B85B32" w:rsidRPr="004A7D20">
        <w:rPr>
          <w:rFonts w:ascii="Arial" w:hAnsi="Arial"/>
        </w:rPr>
        <w:t xml:space="preserve"> </w:t>
      </w:r>
      <w:r w:rsidR="00BA5F4F" w:rsidRPr="004A7D20">
        <w:rPr>
          <w:rFonts w:ascii="Arial" w:hAnsi="Arial"/>
        </w:rPr>
        <w:t>lot in</w:t>
      </w:r>
      <w:r w:rsidR="002D7900" w:rsidRPr="004A7D20">
        <w:rPr>
          <w:rFonts w:ascii="Arial" w:hAnsi="Arial"/>
        </w:rPr>
        <w:t xml:space="preserve"> Somerset </w:t>
      </w:r>
      <w:r w:rsidR="002D7900" w:rsidRPr="004A7D20">
        <w:rPr>
          <w:rFonts w:ascii="Arial" w:hAnsi="Arial"/>
          <w:noProof/>
        </w:rPr>
        <w:t xml:space="preserve">to </w:t>
      </w:r>
      <w:r w:rsidR="00B85B32" w:rsidRPr="004A7D20">
        <w:rPr>
          <w:rFonts w:ascii="Arial" w:hAnsi="Arial"/>
          <w:noProof/>
        </w:rPr>
        <w:t>drill on potentially</w:t>
      </w:r>
      <w:r w:rsidR="002D7900" w:rsidRPr="004A7D20">
        <w:rPr>
          <w:rFonts w:ascii="Arial" w:hAnsi="Arial"/>
        </w:rPr>
        <w:t xml:space="preserve">. They secured an easement that certifies right of way. They are seeking a </w:t>
      </w:r>
      <w:r w:rsidR="0003216F" w:rsidRPr="004A7D20">
        <w:rPr>
          <w:rFonts w:ascii="Arial" w:hAnsi="Arial"/>
        </w:rPr>
        <w:t>three-year</w:t>
      </w:r>
      <w:r w:rsidR="002D7900" w:rsidRPr="004A7D20">
        <w:rPr>
          <w:rFonts w:ascii="Arial" w:hAnsi="Arial"/>
        </w:rPr>
        <w:t xml:space="preserve"> lease for the</w:t>
      </w:r>
      <w:r w:rsidR="00B85B32" w:rsidRPr="004A7D20">
        <w:rPr>
          <w:rFonts w:ascii="Arial" w:hAnsi="Arial"/>
        </w:rPr>
        <w:t xml:space="preserve"> V</w:t>
      </w:r>
      <w:r w:rsidR="002D7900" w:rsidRPr="004A7D20">
        <w:rPr>
          <w:rFonts w:ascii="Arial" w:hAnsi="Arial"/>
        </w:rPr>
        <w:t>illage to become part of the unit. It would be a declining asset with 2.7% inter</w:t>
      </w:r>
      <w:r w:rsidR="00D11F0D" w:rsidRPr="004A7D20">
        <w:rPr>
          <w:rFonts w:ascii="Arial" w:hAnsi="Arial"/>
        </w:rPr>
        <w:t xml:space="preserve">est towards the </w:t>
      </w:r>
      <w:r w:rsidR="00BB1901" w:rsidRPr="004A7D20">
        <w:rPr>
          <w:rFonts w:ascii="Arial" w:hAnsi="Arial"/>
        </w:rPr>
        <w:t>V</w:t>
      </w:r>
      <w:r w:rsidR="00D11F0D" w:rsidRPr="004A7D20">
        <w:rPr>
          <w:rFonts w:ascii="Arial" w:hAnsi="Arial"/>
        </w:rPr>
        <w:t>illage.</w:t>
      </w:r>
      <w:r w:rsidR="00BB1901" w:rsidRPr="004A7D20">
        <w:rPr>
          <w:rFonts w:ascii="Arial" w:hAnsi="Arial"/>
        </w:rPr>
        <w:t xml:space="preserve"> </w:t>
      </w:r>
      <w:r w:rsidR="00D11F0D" w:rsidRPr="004A7D20">
        <w:rPr>
          <w:rFonts w:ascii="Arial" w:hAnsi="Arial"/>
        </w:rPr>
        <w:t xml:space="preserve"> </w:t>
      </w:r>
      <w:r w:rsidR="00B85B32" w:rsidRPr="004A7D20">
        <w:rPr>
          <w:rFonts w:ascii="Arial" w:hAnsi="Arial"/>
        </w:rPr>
        <w:t>David Snider</w:t>
      </w:r>
      <w:r w:rsidR="0003216F" w:rsidRPr="004A7D20">
        <w:rPr>
          <w:rFonts w:ascii="Arial" w:hAnsi="Arial"/>
        </w:rPr>
        <w:t xml:space="preserve"> said </w:t>
      </w:r>
      <w:r w:rsidR="00B85B32" w:rsidRPr="004A7D20">
        <w:rPr>
          <w:rFonts w:ascii="Arial" w:hAnsi="Arial"/>
          <w:noProof/>
        </w:rPr>
        <w:t>C</w:t>
      </w:r>
      <w:r w:rsidR="0003216F" w:rsidRPr="004A7D20">
        <w:rPr>
          <w:rFonts w:ascii="Arial" w:hAnsi="Arial"/>
          <w:noProof/>
        </w:rPr>
        <w:t>ouncil</w:t>
      </w:r>
      <w:r w:rsidR="0003216F" w:rsidRPr="004A7D20">
        <w:rPr>
          <w:rFonts w:ascii="Arial" w:hAnsi="Arial"/>
        </w:rPr>
        <w:t xml:space="preserve"> would review proposal first. </w:t>
      </w:r>
    </w:p>
    <w:p w14:paraId="7D886E27" w14:textId="77777777" w:rsidR="00906190" w:rsidRPr="004A7D20" w:rsidRDefault="00906190" w:rsidP="004207FA">
      <w:pPr>
        <w:jc w:val="both"/>
        <w:rPr>
          <w:rFonts w:ascii="Arial" w:hAnsi="Arial"/>
        </w:rPr>
      </w:pPr>
    </w:p>
    <w:p w14:paraId="75F6C706" w14:textId="64685869" w:rsidR="00906190" w:rsidRPr="004A7D20" w:rsidRDefault="00BB1901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>Steve Herendeen</w:t>
      </w:r>
      <w:r w:rsidR="0003216F" w:rsidRPr="004A7D20">
        <w:rPr>
          <w:rFonts w:ascii="Arial" w:hAnsi="Arial"/>
        </w:rPr>
        <w:t xml:space="preserve"> at 220 South Columbus Street </w:t>
      </w:r>
      <w:r w:rsidR="00F81591" w:rsidRPr="004A7D20">
        <w:rPr>
          <w:rFonts w:ascii="Arial" w:hAnsi="Arial"/>
        </w:rPr>
        <w:t xml:space="preserve">is seeking review of the </w:t>
      </w:r>
      <w:r w:rsidR="00B85B32" w:rsidRPr="004A7D20">
        <w:rPr>
          <w:rFonts w:ascii="Arial" w:hAnsi="Arial"/>
        </w:rPr>
        <w:t xml:space="preserve">ODOT Streetscape </w:t>
      </w:r>
      <w:r w:rsidR="00F81591" w:rsidRPr="004A7D20">
        <w:rPr>
          <w:rFonts w:ascii="Arial" w:hAnsi="Arial"/>
        </w:rPr>
        <w:t>project</w:t>
      </w:r>
      <w:r w:rsidR="00B85B32" w:rsidRPr="004A7D20">
        <w:rPr>
          <w:rFonts w:ascii="Arial" w:hAnsi="Arial"/>
        </w:rPr>
        <w:t xml:space="preserve"> taking place</w:t>
      </w:r>
      <w:r w:rsidR="00F81591" w:rsidRPr="004A7D20">
        <w:rPr>
          <w:rFonts w:ascii="Arial" w:hAnsi="Arial"/>
        </w:rPr>
        <w:t xml:space="preserve"> </w:t>
      </w:r>
      <w:r w:rsidR="00B85B32" w:rsidRPr="004A7D20">
        <w:rPr>
          <w:rFonts w:ascii="Arial" w:hAnsi="Arial"/>
        </w:rPr>
        <w:t>in front</w:t>
      </w:r>
      <w:r w:rsidR="00F81591" w:rsidRPr="004A7D20">
        <w:rPr>
          <w:rFonts w:ascii="Arial" w:hAnsi="Arial"/>
        </w:rPr>
        <w:t xml:space="preserve"> of his home. </w:t>
      </w:r>
      <w:r w:rsidRPr="004A7D20">
        <w:rPr>
          <w:rFonts w:ascii="Arial" w:hAnsi="Arial"/>
        </w:rPr>
        <w:t xml:space="preserve"> </w:t>
      </w:r>
      <w:r w:rsidR="00F81591" w:rsidRPr="004A7D20">
        <w:rPr>
          <w:rFonts w:ascii="Arial" w:hAnsi="Arial"/>
        </w:rPr>
        <w:t>His vehicle bottoms out on the cement sidewalk or apron while pulling into</w:t>
      </w:r>
      <w:r w:rsidR="00B85B32" w:rsidRPr="004A7D20">
        <w:rPr>
          <w:rFonts w:ascii="Arial" w:hAnsi="Arial"/>
        </w:rPr>
        <w:t xml:space="preserve"> and out of</w:t>
      </w:r>
      <w:r w:rsidR="00F81591" w:rsidRPr="004A7D20">
        <w:rPr>
          <w:rFonts w:ascii="Arial" w:hAnsi="Arial"/>
        </w:rPr>
        <w:t xml:space="preserve"> his driveway. </w:t>
      </w:r>
      <w:r w:rsidRPr="004A7D20">
        <w:rPr>
          <w:rFonts w:ascii="Arial" w:hAnsi="Arial"/>
        </w:rPr>
        <w:t xml:space="preserve"> </w:t>
      </w:r>
      <w:r w:rsidR="00F81591" w:rsidRPr="004A7D20">
        <w:rPr>
          <w:rFonts w:ascii="Arial" w:hAnsi="Arial"/>
        </w:rPr>
        <w:t xml:space="preserve">Tom said </w:t>
      </w:r>
      <w:r w:rsidR="00B85B32" w:rsidRPr="004A7D20">
        <w:rPr>
          <w:rFonts w:ascii="Arial" w:hAnsi="Arial"/>
          <w:noProof/>
        </w:rPr>
        <w:t>C</w:t>
      </w:r>
      <w:r w:rsidR="00F81591" w:rsidRPr="004A7D20">
        <w:rPr>
          <w:rFonts w:ascii="Arial" w:hAnsi="Arial"/>
          <w:noProof/>
        </w:rPr>
        <w:t>ouncil</w:t>
      </w:r>
      <w:r w:rsidR="00F81591" w:rsidRPr="004A7D20">
        <w:rPr>
          <w:rFonts w:ascii="Arial" w:hAnsi="Arial"/>
        </w:rPr>
        <w:t xml:space="preserve"> </w:t>
      </w:r>
      <w:r w:rsidR="00F81591" w:rsidRPr="004A7D20">
        <w:rPr>
          <w:rFonts w:ascii="Arial" w:hAnsi="Arial"/>
          <w:noProof/>
        </w:rPr>
        <w:t>w</w:t>
      </w:r>
      <w:r w:rsidR="00B85B32" w:rsidRPr="004A7D20">
        <w:rPr>
          <w:rFonts w:ascii="Arial" w:hAnsi="Arial"/>
          <w:noProof/>
        </w:rPr>
        <w:t>ould</w:t>
      </w:r>
      <w:r w:rsidR="00F81591" w:rsidRPr="004A7D20">
        <w:rPr>
          <w:rFonts w:ascii="Arial" w:hAnsi="Arial"/>
        </w:rPr>
        <w:t xml:space="preserve"> bring </w:t>
      </w:r>
      <w:r w:rsidRPr="004A7D20">
        <w:rPr>
          <w:rFonts w:ascii="Arial" w:hAnsi="Arial"/>
        </w:rPr>
        <w:t>the issue</w:t>
      </w:r>
      <w:r w:rsidR="00F81591" w:rsidRPr="004A7D20">
        <w:rPr>
          <w:rFonts w:ascii="Arial" w:hAnsi="Arial"/>
        </w:rPr>
        <w:t xml:space="preserve"> to ODOT to see </w:t>
      </w:r>
      <w:r w:rsidR="006F4D3B" w:rsidRPr="004A7D20">
        <w:rPr>
          <w:rFonts w:ascii="Arial" w:hAnsi="Arial"/>
        </w:rPr>
        <w:t>how the issue can be corrected</w:t>
      </w:r>
      <w:r w:rsidR="00F81591" w:rsidRPr="004A7D20">
        <w:rPr>
          <w:rFonts w:ascii="Arial" w:hAnsi="Arial"/>
        </w:rPr>
        <w:t xml:space="preserve">. </w:t>
      </w:r>
    </w:p>
    <w:p w14:paraId="1E39FE7C" w14:textId="77777777" w:rsidR="00F81591" w:rsidRPr="004A7D20" w:rsidRDefault="00F81591" w:rsidP="004207FA">
      <w:pPr>
        <w:jc w:val="both"/>
        <w:rPr>
          <w:rFonts w:ascii="Arial" w:hAnsi="Arial"/>
        </w:rPr>
      </w:pPr>
    </w:p>
    <w:p w14:paraId="456747A3" w14:textId="56CA3181" w:rsidR="00F81591" w:rsidRPr="004A7D20" w:rsidRDefault="00F81591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>Mitch Altier</w:t>
      </w:r>
      <w:r w:rsidR="006F4D3B" w:rsidRPr="004A7D20">
        <w:rPr>
          <w:rFonts w:ascii="Arial" w:hAnsi="Arial"/>
        </w:rPr>
        <w:t xml:space="preserve"> with IBI Group</w:t>
      </w:r>
      <w:r w:rsidRPr="004A7D20">
        <w:rPr>
          <w:rFonts w:ascii="Arial" w:hAnsi="Arial"/>
        </w:rPr>
        <w:t xml:space="preserve"> updated </w:t>
      </w:r>
      <w:r w:rsidR="006F4D3B" w:rsidRPr="004A7D20">
        <w:rPr>
          <w:rFonts w:ascii="Arial" w:hAnsi="Arial"/>
        </w:rPr>
        <w:t>C</w:t>
      </w:r>
      <w:r w:rsidRPr="004A7D20">
        <w:rPr>
          <w:rFonts w:ascii="Arial" w:hAnsi="Arial"/>
        </w:rPr>
        <w:t>ouncil that there is no new sewer project</w:t>
      </w:r>
      <w:r w:rsidR="006F4D3B" w:rsidRPr="004A7D20">
        <w:rPr>
          <w:rFonts w:ascii="Arial" w:hAnsi="Arial"/>
        </w:rPr>
        <w:t xml:space="preserve"> beginning at this time</w:t>
      </w:r>
      <w:r w:rsidRPr="004A7D20">
        <w:rPr>
          <w:rFonts w:ascii="Arial" w:hAnsi="Arial"/>
        </w:rPr>
        <w:t xml:space="preserve">. He </w:t>
      </w:r>
      <w:r w:rsidR="006F4D3B" w:rsidRPr="004A7D20">
        <w:rPr>
          <w:rFonts w:ascii="Arial" w:hAnsi="Arial"/>
        </w:rPr>
        <w:t>also informed</w:t>
      </w:r>
      <w:r w:rsidRPr="004A7D20">
        <w:rPr>
          <w:rFonts w:ascii="Arial" w:hAnsi="Arial"/>
        </w:rPr>
        <w:t xml:space="preserve"> that </w:t>
      </w:r>
      <w:r w:rsidR="00B06A7D" w:rsidRPr="004A7D20">
        <w:rPr>
          <w:rFonts w:ascii="Arial" w:hAnsi="Arial"/>
        </w:rPr>
        <w:t xml:space="preserve">two residents </w:t>
      </w:r>
      <w:r w:rsidR="00B06A7D" w:rsidRPr="004A7D20">
        <w:rPr>
          <w:rFonts w:ascii="Arial" w:hAnsi="Arial"/>
          <w:noProof/>
        </w:rPr>
        <w:t>ha</w:t>
      </w:r>
      <w:r w:rsidR="006F4D3B" w:rsidRPr="004A7D20">
        <w:rPr>
          <w:rFonts w:ascii="Arial" w:hAnsi="Arial"/>
          <w:noProof/>
        </w:rPr>
        <w:t>d</w:t>
      </w:r>
      <w:r w:rsidR="00B06A7D" w:rsidRPr="004A7D20">
        <w:rPr>
          <w:rFonts w:ascii="Arial" w:hAnsi="Arial"/>
        </w:rPr>
        <w:t xml:space="preserve"> </w:t>
      </w:r>
      <w:r w:rsidR="00BB1901" w:rsidRPr="004A7D20">
        <w:rPr>
          <w:rFonts w:ascii="Arial" w:hAnsi="Arial"/>
        </w:rPr>
        <w:t xml:space="preserve">approached the county (Northern Perry Water) </w:t>
      </w:r>
      <w:r w:rsidR="00B06A7D" w:rsidRPr="004A7D20">
        <w:rPr>
          <w:rFonts w:ascii="Arial" w:hAnsi="Arial"/>
        </w:rPr>
        <w:t xml:space="preserve">about running </w:t>
      </w:r>
      <w:r w:rsidR="00BB1901" w:rsidRPr="004A7D20">
        <w:rPr>
          <w:rFonts w:ascii="Arial" w:hAnsi="Arial"/>
        </w:rPr>
        <w:t>water lines</w:t>
      </w:r>
      <w:r w:rsidR="00B06A7D" w:rsidRPr="004A7D20">
        <w:rPr>
          <w:rFonts w:ascii="Arial" w:hAnsi="Arial"/>
        </w:rPr>
        <w:t xml:space="preserve"> to</w:t>
      </w:r>
      <w:r w:rsidR="00BB1901" w:rsidRPr="004A7D20">
        <w:rPr>
          <w:rFonts w:ascii="Arial" w:hAnsi="Arial"/>
        </w:rPr>
        <w:t xml:space="preserve"> their homes to provide</w:t>
      </w:r>
      <w:r w:rsidR="006F4D3B" w:rsidRPr="004A7D20">
        <w:rPr>
          <w:rFonts w:ascii="Arial" w:hAnsi="Arial"/>
        </w:rPr>
        <w:t xml:space="preserve"> new</w:t>
      </w:r>
      <w:r w:rsidR="00BB1901" w:rsidRPr="004A7D20">
        <w:rPr>
          <w:rFonts w:ascii="Arial" w:hAnsi="Arial"/>
        </w:rPr>
        <w:t xml:space="preserve"> water service</w:t>
      </w:r>
      <w:r w:rsidRPr="004A7D20">
        <w:rPr>
          <w:rFonts w:ascii="Arial" w:hAnsi="Arial"/>
        </w:rPr>
        <w:t>.</w:t>
      </w:r>
      <w:r w:rsidR="00BB1901" w:rsidRPr="004A7D20">
        <w:rPr>
          <w:rFonts w:ascii="Arial" w:hAnsi="Arial"/>
        </w:rPr>
        <w:t xml:space="preserve">  Mitch and Northern Perry Water agreed to talk to the Village</w:t>
      </w:r>
      <w:r w:rsidR="006F4D3B" w:rsidRPr="004A7D20">
        <w:rPr>
          <w:rFonts w:ascii="Arial" w:hAnsi="Arial"/>
        </w:rPr>
        <w:t xml:space="preserve"> first</w:t>
      </w:r>
      <w:r w:rsidR="00BB1901" w:rsidRPr="004A7D20">
        <w:rPr>
          <w:rFonts w:ascii="Arial" w:hAnsi="Arial"/>
        </w:rPr>
        <w:t xml:space="preserve"> to see if we would want t</w:t>
      </w:r>
      <w:r w:rsidR="006F4D3B" w:rsidRPr="004A7D20">
        <w:rPr>
          <w:rFonts w:ascii="Arial" w:hAnsi="Arial"/>
        </w:rPr>
        <w:t>o extend our service to them</w:t>
      </w:r>
      <w:r w:rsidR="00BB1901" w:rsidRPr="004A7D20">
        <w:rPr>
          <w:rFonts w:ascii="Arial" w:hAnsi="Arial"/>
        </w:rPr>
        <w:t>.</w:t>
      </w:r>
      <w:r w:rsidRPr="004A7D20">
        <w:rPr>
          <w:rFonts w:ascii="Arial" w:hAnsi="Arial"/>
        </w:rPr>
        <w:t xml:space="preserve"> </w:t>
      </w:r>
      <w:r w:rsidR="00BB1901" w:rsidRPr="004A7D20">
        <w:rPr>
          <w:rFonts w:ascii="Arial" w:hAnsi="Arial"/>
        </w:rPr>
        <w:t xml:space="preserve"> </w:t>
      </w:r>
      <w:r w:rsidRPr="004A7D20">
        <w:rPr>
          <w:rFonts w:ascii="Arial" w:hAnsi="Arial"/>
        </w:rPr>
        <w:t xml:space="preserve">The </w:t>
      </w:r>
      <w:r w:rsidR="00BB1901" w:rsidRPr="004A7D20">
        <w:rPr>
          <w:rFonts w:ascii="Arial" w:hAnsi="Arial"/>
        </w:rPr>
        <w:t xml:space="preserve">BPA is going to gather information to see if it would be beneficial to extend services and will revisit the issue. </w:t>
      </w:r>
    </w:p>
    <w:p w14:paraId="7E429235" w14:textId="77777777" w:rsidR="00B06A7D" w:rsidRPr="004A7D20" w:rsidRDefault="00B06A7D" w:rsidP="004207FA">
      <w:pPr>
        <w:jc w:val="both"/>
        <w:rPr>
          <w:rFonts w:ascii="Arial" w:hAnsi="Arial"/>
        </w:rPr>
      </w:pPr>
    </w:p>
    <w:p w14:paraId="5AEFF709" w14:textId="63F6F530" w:rsidR="00B06A7D" w:rsidRPr="004A7D20" w:rsidRDefault="00B06A7D" w:rsidP="004207FA">
      <w:pPr>
        <w:jc w:val="both"/>
        <w:rPr>
          <w:rFonts w:ascii="Arial" w:hAnsi="Arial"/>
          <w:b/>
        </w:rPr>
      </w:pPr>
      <w:r w:rsidRPr="004A7D20">
        <w:rPr>
          <w:rFonts w:ascii="Arial" w:hAnsi="Arial"/>
          <w:b/>
        </w:rPr>
        <w:t>Old Business:</w:t>
      </w:r>
    </w:p>
    <w:p w14:paraId="42E4F0CE" w14:textId="067B0973" w:rsidR="00B06A7D" w:rsidRPr="004A7D20" w:rsidRDefault="00B06A7D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ab/>
      </w:r>
    </w:p>
    <w:p w14:paraId="142910ED" w14:textId="7ED66F51" w:rsidR="00B06A7D" w:rsidRPr="004A7D20" w:rsidRDefault="00B06A7D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ab/>
      </w:r>
      <w:r w:rsidRPr="004A7D20">
        <w:rPr>
          <w:rFonts w:ascii="Arial" w:hAnsi="Arial"/>
          <w:b/>
        </w:rPr>
        <w:t xml:space="preserve">Somerset Community Kitchen: </w:t>
      </w:r>
      <w:r w:rsidRPr="004A7D20">
        <w:rPr>
          <w:rFonts w:ascii="Arial" w:hAnsi="Arial"/>
        </w:rPr>
        <w:t xml:space="preserve">Sean Terrell called in and presented with David Hansen </w:t>
      </w:r>
      <w:r w:rsidR="004476A9" w:rsidRPr="004A7D20">
        <w:rPr>
          <w:rFonts w:ascii="Arial" w:hAnsi="Arial"/>
        </w:rPr>
        <w:t xml:space="preserve">to update council on a collaboration with the innovation gateway. </w:t>
      </w:r>
      <w:r w:rsidR="00BB1901" w:rsidRPr="004A7D20">
        <w:rPr>
          <w:rFonts w:ascii="Arial" w:hAnsi="Arial"/>
        </w:rPr>
        <w:t xml:space="preserve"> </w:t>
      </w:r>
      <w:r w:rsidR="004476A9" w:rsidRPr="004A7D20">
        <w:rPr>
          <w:rFonts w:ascii="Arial" w:hAnsi="Arial"/>
        </w:rPr>
        <w:t>They have $250,000 funded out of the $300,0</w:t>
      </w:r>
      <w:r w:rsidR="00BB1901" w:rsidRPr="004A7D20">
        <w:rPr>
          <w:rFonts w:ascii="Arial" w:hAnsi="Arial"/>
        </w:rPr>
        <w:t>0</w:t>
      </w:r>
      <w:r w:rsidR="004476A9" w:rsidRPr="004A7D20">
        <w:rPr>
          <w:rFonts w:ascii="Arial" w:hAnsi="Arial"/>
        </w:rPr>
        <w:t xml:space="preserve">0 needed for the </w:t>
      </w:r>
      <w:r w:rsidR="004476A9" w:rsidRPr="004A7D20">
        <w:rPr>
          <w:rFonts w:ascii="Arial" w:hAnsi="Arial"/>
          <w:noProof/>
        </w:rPr>
        <w:t>project</w:t>
      </w:r>
      <w:r w:rsidR="006F4D3B" w:rsidRPr="004A7D20">
        <w:rPr>
          <w:rFonts w:ascii="Arial" w:hAnsi="Arial"/>
        </w:rPr>
        <w:t xml:space="preserve"> and have</w:t>
      </w:r>
      <w:r w:rsidR="004476A9" w:rsidRPr="004A7D20">
        <w:rPr>
          <w:rFonts w:ascii="Arial" w:hAnsi="Arial"/>
        </w:rPr>
        <w:t xml:space="preserve"> received a $50,000 grant to start the project. </w:t>
      </w:r>
      <w:r w:rsidR="00BB1901" w:rsidRPr="004A7D20">
        <w:rPr>
          <w:rFonts w:ascii="Arial" w:hAnsi="Arial"/>
        </w:rPr>
        <w:t xml:space="preserve"> </w:t>
      </w:r>
      <w:r w:rsidR="006F4D3B" w:rsidRPr="004A7D20">
        <w:rPr>
          <w:rFonts w:ascii="Arial" w:hAnsi="Arial"/>
        </w:rPr>
        <w:t>One key</w:t>
      </w:r>
      <w:r w:rsidR="004476A9" w:rsidRPr="004A7D20">
        <w:rPr>
          <w:rFonts w:ascii="Arial" w:hAnsi="Arial"/>
        </w:rPr>
        <w:t xml:space="preserve"> goal is to figure a way to keep the </w:t>
      </w:r>
      <w:r w:rsidR="006F4D3B" w:rsidRPr="004A7D20">
        <w:rPr>
          <w:rFonts w:ascii="Arial" w:hAnsi="Arial"/>
        </w:rPr>
        <w:t xml:space="preserve">community </w:t>
      </w:r>
      <w:r w:rsidR="004476A9" w:rsidRPr="004A7D20">
        <w:rPr>
          <w:rFonts w:ascii="Arial" w:hAnsi="Arial"/>
        </w:rPr>
        <w:t>kitchen open</w:t>
      </w:r>
      <w:r w:rsidR="006F4D3B" w:rsidRPr="004A7D20">
        <w:rPr>
          <w:rFonts w:ascii="Arial" w:hAnsi="Arial"/>
        </w:rPr>
        <w:t xml:space="preserve"> and staffed. </w:t>
      </w:r>
      <w:r w:rsidR="006F4D3B" w:rsidRPr="004A7D20">
        <w:rPr>
          <w:rFonts w:ascii="Arial" w:hAnsi="Arial"/>
          <w:noProof/>
        </w:rPr>
        <w:t>Also,</w:t>
      </w:r>
      <w:r w:rsidR="006F4D3B" w:rsidRPr="004A7D20">
        <w:rPr>
          <w:rFonts w:ascii="Arial" w:hAnsi="Arial"/>
        </w:rPr>
        <w:t xml:space="preserve"> they need to find a</w:t>
      </w:r>
      <w:r w:rsidR="004476A9" w:rsidRPr="004A7D20">
        <w:rPr>
          <w:rFonts w:ascii="Arial" w:hAnsi="Arial"/>
        </w:rPr>
        <w:t xml:space="preserve"> champion to take over the facility.</w:t>
      </w:r>
      <w:r w:rsidR="00BB1901" w:rsidRPr="004A7D20">
        <w:rPr>
          <w:rFonts w:ascii="Arial" w:hAnsi="Arial"/>
        </w:rPr>
        <w:t xml:space="preserve">  </w:t>
      </w:r>
      <w:r w:rsidR="004476A9" w:rsidRPr="004A7D20">
        <w:rPr>
          <w:rFonts w:ascii="Arial" w:hAnsi="Arial"/>
        </w:rPr>
        <w:t xml:space="preserve">Hocking College </w:t>
      </w:r>
      <w:r w:rsidR="004476A9" w:rsidRPr="004A7D20">
        <w:rPr>
          <w:rFonts w:ascii="Arial" w:hAnsi="Arial"/>
          <w:noProof/>
        </w:rPr>
        <w:t>wants</w:t>
      </w:r>
      <w:r w:rsidR="006F4D3B" w:rsidRPr="004A7D20">
        <w:rPr>
          <w:rFonts w:ascii="Arial" w:hAnsi="Arial"/>
          <w:noProof/>
        </w:rPr>
        <w:t xml:space="preserve"> to</w:t>
      </w:r>
      <w:r w:rsidR="004476A9" w:rsidRPr="004A7D20">
        <w:rPr>
          <w:rFonts w:ascii="Arial" w:hAnsi="Arial"/>
          <w:noProof/>
        </w:rPr>
        <w:t xml:space="preserve"> </w:t>
      </w:r>
      <w:r w:rsidR="006F4D3B" w:rsidRPr="004A7D20">
        <w:rPr>
          <w:rFonts w:ascii="Arial" w:hAnsi="Arial"/>
          <w:noProof/>
        </w:rPr>
        <w:t>have a program</w:t>
      </w:r>
      <w:r w:rsidR="004476A9" w:rsidRPr="004A7D20">
        <w:rPr>
          <w:rFonts w:ascii="Arial" w:hAnsi="Arial"/>
          <w:noProof/>
        </w:rPr>
        <w:t xml:space="preserve"> </w:t>
      </w:r>
      <w:r w:rsidR="006F4D3B" w:rsidRPr="004A7D20">
        <w:rPr>
          <w:rFonts w:ascii="Arial" w:hAnsi="Arial"/>
          <w:noProof/>
        </w:rPr>
        <w:t>in</w:t>
      </w:r>
      <w:r w:rsidR="004476A9" w:rsidRPr="004A7D20">
        <w:rPr>
          <w:rFonts w:ascii="Arial" w:hAnsi="Arial"/>
        </w:rPr>
        <w:t xml:space="preserve"> the kitchen, which will also help sustain it. </w:t>
      </w:r>
      <w:r w:rsidR="00BB1901" w:rsidRPr="004A7D20">
        <w:rPr>
          <w:rFonts w:ascii="Arial" w:hAnsi="Arial"/>
        </w:rPr>
        <w:t xml:space="preserve"> </w:t>
      </w:r>
      <w:r w:rsidR="004476A9" w:rsidRPr="004A7D20">
        <w:rPr>
          <w:rFonts w:ascii="Arial" w:hAnsi="Arial"/>
        </w:rPr>
        <w:t>$20,000 of the funds for the innovation gateway would go to the community kitchen.</w:t>
      </w:r>
      <w:r w:rsidR="00BB1901" w:rsidRPr="004A7D20">
        <w:rPr>
          <w:rFonts w:ascii="Arial" w:hAnsi="Arial"/>
        </w:rPr>
        <w:t xml:space="preserve"> </w:t>
      </w:r>
      <w:r w:rsidR="004476A9" w:rsidRPr="004A7D20">
        <w:rPr>
          <w:rFonts w:ascii="Arial" w:hAnsi="Arial"/>
        </w:rPr>
        <w:t xml:space="preserve"> They </w:t>
      </w:r>
      <w:r w:rsidR="006F4D3B" w:rsidRPr="004A7D20">
        <w:rPr>
          <w:rFonts w:ascii="Arial" w:hAnsi="Arial"/>
          <w:noProof/>
        </w:rPr>
        <w:t>want</w:t>
      </w:r>
      <w:r w:rsidR="004476A9" w:rsidRPr="004A7D20">
        <w:rPr>
          <w:rFonts w:ascii="Arial" w:hAnsi="Arial"/>
        </w:rPr>
        <w:t xml:space="preserve"> to integrate the Community Kitchen into the Innovation Gateway. </w:t>
      </w:r>
      <w:r w:rsidR="00BB1901" w:rsidRPr="004A7D20">
        <w:rPr>
          <w:rFonts w:ascii="Arial" w:hAnsi="Arial"/>
        </w:rPr>
        <w:t xml:space="preserve"> </w:t>
      </w:r>
      <w:r w:rsidR="004476A9" w:rsidRPr="004A7D20">
        <w:rPr>
          <w:rFonts w:ascii="Arial" w:hAnsi="Arial"/>
        </w:rPr>
        <w:t xml:space="preserve">Council had no questions and supported the collaboration. </w:t>
      </w:r>
    </w:p>
    <w:p w14:paraId="7E0B684E" w14:textId="77777777" w:rsidR="004476A9" w:rsidRPr="004A7D20" w:rsidRDefault="004476A9" w:rsidP="004207FA">
      <w:pPr>
        <w:jc w:val="both"/>
        <w:rPr>
          <w:rFonts w:ascii="Arial" w:hAnsi="Arial"/>
        </w:rPr>
      </w:pPr>
    </w:p>
    <w:p w14:paraId="03797954" w14:textId="77777777" w:rsidR="009853A5" w:rsidRPr="004A7D20" w:rsidRDefault="00040950" w:rsidP="009853A5">
      <w:pPr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>Innovation Gateway:</w:t>
      </w:r>
      <w:r w:rsidRPr="004A7D20">
        <w:rPr>
          <w:rFonts w:ascii="Arial" w:hAnsi="Arial"/>
        </w:rPr>
        <w:t xml:space="preserve"> David Hansen updated council that the project is now fully </w:t>
      </w:r>
      <w:bookmarkStart w:id="0" w:name="_GoBack"/>
      <w:bookmarkEnd w:id="0"/>
      <w:r w:rsidRPr="004A7D20">
        <w:rPr>
          <w:rFonts w:ascii="Arial" w:hAnsi="Arial"/>
        </w:rPr>
        <w:t xml:space="preserve">funded. There are three </w:t>
      </w:r>
      <w:r w:rsidRPr="004A7D20">
        <w:rPr>
          <w:rFonts w:ascii="Arial" w:hAnsi="Arial"/>
          <w:noProof/>
        </w:rPr>
        <w:t>main</w:t>
      </w:r>
      <w:r w:rsidRPr="004A7D20">
        <w:rPr>
          <w:rFonts w:ascii="Arial" w:hAnsi="Arial"/>
        </w:rPr>
        <w:t xml:space="preserve"> activity spaces to be created</w:t>
      </w:r>
      <w:r w:rsidR="006F4D3B" w:rsidRPr="004A7D20">
        <w:rPr>
          <w:rFonts w:ascii="Arial" w:hAnsi="Arial"/>
        </w:rPr>
        <w:t xml:space="preserve"> which will be a makers space, technology </w:t>
      </w:r>
      <w:r w:rsidR="006F4D3B" w:rsidRPr="004A7D20">
        <w:rPr>
          <w:rFonts w:ascii="Arial" w:hAnsi="Arial"/>
          <w:noProof/>
        </w:rPr>
        <w:t>hub,</w:t>
      </w:r>
      <w:r w:rsidR="006F4D3B" w:rsidRPr="004A7D20">
        <w:rPr>
          <w:rFonts w:ascii="Arial" w:hAnsi="Arial"/>
        </w:rPr>
        <w:t xml:space="preserve"> and a learning center</w:t>
      </w:r>
      <w:r w:rsidRPr="004A7D20">
        <w:rPr>
          <w:rFonts w:ascii="Arial" w:hAnsi="Arial"/>
        </w:rPr>
        <w:t>.</w:t>
      </w:r>
      <w:r w:rsidR="006F4D3B" w:rsidRPr="004A7D20">
        <w:rPr>
          <w:rFonts w:ascii="Arial" w:hAnsi="Arial"/>
        </w:rPr>
        <w:t xml:space="preserve"> </w:t>
      </w:r>
      <w:r w:rsidRPr="004A7D20">
        <w:rPr>
          <w:rFonts w:ascii="Arial" w:hAnsi="Arial"/>
        </w:rPr>
        <w:t xml:space="preserve"> Bill</w:t>
      </w:r>
      <w:r w:rsidR="006F4D3B" w:rsidRPr="004A7D20">
        <w:rPr>
          <w:rFonts w:ascii="Arial" w:hAnsi="Arial"/>
        </w:rPr>
        <w:t xml:space="preserve"> Mohler</w:t>
      </w:r>
      <w:r w:rsidRPr="004A7D20">
        <w:rPr>
          <w:rFonts w:ascii="Arial" w:hAnsi="Arial"/>
        </w:rPr>
        <w:t xml:space="preserve"> asked for a potential </w:t>
      </w:r>
      <w:r w:rsidRPr="004A7D20">
        <w:rPr>
          <w:rFonts w:ascii="Arial" w:hAnsi="Arial"/>
          <w:noProof/>
        </w:rPr>
        <w:t>sta</w:t>
      </w:r>
      <w:r w:rsidR="00BB1901" w:rsidRPr="004A7D20">
        <w:rPr>
          <w:rFonts w:ascii="Arial" w:hAnsi="Arial"/>
          <w:noProof/>
        </w:rPr>
        <w:t>r</w:t>
      </w:r>
      <w:r w:rsidR="006F4D3B" w:rsidRPr="004A7D20">
        <w:rPr>
          <w:rFonts w:ascii="Arial" w:hAnsi="Arial"/>
          <w:noProof/>
        </w:rPr>
        <w:t>t</w:t>
      </w:r>
      <w:r w:rsidRPr="004A7D20">
        <w:rPr>
          <w:rFonts w:ascii="Arial" w:hAnsi="Arial"/>
        </w:rPr>
        <w:t xml:space="preserve"> date, David said one year from now. </w:t>
      </w:r>
      <w:r w:rsidR="009853A5">
        <w:rPr>
          <w:rFonts w:ascii="Arial" w:hAnsi="Arial"/>
        </w:rPr>
        <w:t>David mentioned that we should be closing on 104 Public Square within 3 months.</w:t>
      </w:r>
    </w:p>
    <w:p w14:paraId="7BE46677" w14:textId="4A03B24B" w:rsidR="00040950" w:rsidRPr="004A7D20" w:rsidRDefault="00040950" w:rsidP="004207FA">
      <w:pPr>
        <w:ind w:firstLine="720"/>
        <w:jc w:val="both"/>
        <w:rPr>
          <w:rFonts w:ascii="Arial" w:hAnsi="Arial"/>
        </w:rPr>
      </w:pPr>
    </w:p>
    <w:p w14:paraId="379EFADA" w14:textId="4DA4BEA8" w:rsidR="00040950" w:rsidRPr="004A7D20" w:rsidRDefault="004207FA" w:rsidP="004207FA">
      <w:pPr>
        <w:jc w:val="both"/>
        <w:rPr>
          <w:rFonts w:ascii="Arial" w:hAnsi="Arial"/>
        </w:rPr>
      </w:pPr>
      <w:r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.</w:t>
      </w:r>
    </w:p>
    <w:p w14:paraId="6A512AC2" w14:textId="1E6043AA" w:rsidR="000E5DFF" w:rsidRDefault="000E5DFF" w:rsidP="004207FA">
      <w:pPr>
        <w:ind w:firstLine="720"/>
        <w:jc w:val="both"/>
        <w:rPr>
          <w:rFonts w:ascii="Arial" w:hAnsi="Arial" w:cs="Arial"/>
          <w:iCs/>
          <w:color w:val="000000"/>
          <w:shd w:val="clear" w:color="auto" w:fill="FFFFFF"/>
        </w:rPr>
      </w:pPr>
      <w:r w:rsidRPr="004207FA">
        <w:rPr>
          <w:rFonts w:ascii="Arial" w:hAnsi="Arial"/>
          <w:b/>
        </w:rPr>
        <w:t>Medical Center Project</w:t>
      </w:r>
      <w:r w:rsidRPr="004207FA">
        <w:rPr>
          <w:rFonts w:ascii="Arial" w:hAnsi="Arial" w:cs="Arial"/>
          <w:b/>
        </w:rPr>
        <w:t xml:space="preserve">: </w:t>
      </w:r>
      <w:r w:rsidR="004207FA" w:rsidRPr="004207FA">
        <w:rPr>
          <w:rFonts w:ascii="Arial" w:hAnsi="Arial" w:cs="Arial"/>
          <w:iCs/>
          <w:color w:val="000000"/>
          <w:shd w:val="clear" w:color="auto" w:fill="FFFFFF"/>
        </w:rPr>
        <w:t>Tom is continuing conversations with Jack Dittoe to make sure we are on track</w:t>
      </w:r>
      <w:r w:rsidR="004207FA">
        <w:rPr>
          <w:rFonts w:ascii="Arial" w:hAnsi="Arial" w:cs="Arial"/>
          <w:iCs/>
          <w:color w:val="000000"/>
          <w:shd w:val="clear" w:color="auto" w:fill="FFFFFF"/>
        </w:rPr>
        <w:t>.1/2 million is for the access road and ½ million is for equipment which is being sent to Columbus Developmental Services for review and approval.</w:t>
      </w:r>
    </w:p>
    <w:p w14:paraId="6E109CF5" w14:textId="77777777" w:rsidR="004207FA" w:rsidRPr="004207FA" w:rsidRDefault="004207FA" w:rsidP="004207FA">
      <w:pPr>
        <w:ind w:firstLine="720"/>
        <w:jc w:val="both"/>
        <w:rPr>
          <w:rFonts w:ascii="Arial" w:hAnsi="Arial"/>
        </w:rPr>
      </w:pPr>
    </w:p>
    <w:p w14:paraId="3AB6430F" w14:textId="3062447D" w:rsidR="000E5DFF" w:rsidRPr="004A7D20" w:rsidRDefault="000E5DFF" w:rsidP="004207FA">
      <w:pPr>
        <w:ind w:firstLine="720"/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>Streetscape:</w:t>
      </w:r>
      <w:r w:rsidR="00BB1901" w:rsidRPr="004A7D20">
        <w:rPr>
          <w:rFonts w:ascii="Arial" w:hAnsi="Arial"/>
        </w:rPr>
        <w:t xml:space="preserve"> The</w:t>
      </w:r>
      <w:r w:rsidRPr="004A7D20">
        <w:rPr>
          <w:rFonts w:ascii="Arial" w:hAnsi="Arial"/>
        </w:rPr>
        <w:t xml:space="preserve"> car lot on S. Columbus</w:t>
      </w:r>
      <w:r w:rsidR="00BB1901" w:rsidRPr="004A7D20">
        <w:rPr>
          <w:rFonts w:ascii="Arial" w:hAnsi="Arial"/>
        </w:rPr>
        <w:t xml:space="preserve"> (Blackburn’s Auto)</w:t>
      </w:r>
      <w:r w:rsidRPr="004A7D20">
        <w:rPr>
          <w:rFonts w:ascii="Arial" w:hAnsi="Arial"/>
        </w:rPr>
        <w:t xml:space="preserve"> would rather have</w:t>
      </w:r>
      <w:r w:rsidR="00BB1901" w:rsidRPr="004A7D20">
        <w:rPr>
          <w:rFonts w:ascii="Arial" w:hAnsi="Arial"/>
        </w:rPr>
        <w:t xml:space="preserve"> the</w:t>
      </w:r>
      <w:r w:rsidRPr="004A7D20">
        <w:rPr>
          <w:rFonts w:ascii="Arial" w:hAnsi="Arial"/>
        </w:rPr>
        <w:t xml:space="preserve"> entrance on North side, which would flip the template and original design. </w:t>
      </w:r>
      <w:r w:rsidR="006F4D3B" w:rsidRPr="004A7D20">
        <w:rPr>
          <w:rFonts w:ascii="Arial" w:hAnsi="Arial"/>
        </w:rPr>
        <w:t xml:space="preserve"> David</w:t>
      </w:r>
      <w:r w:rsidR="00BB1901" w:rsidRPr="004A7D20">
        <w:rPr>
          <w:rFonts w:ascii="Arial" w:hAnsi="Arial"/>
        </w:rPr>
        <w:t xml:space="preserve"> Snider worked with ODOT to resolve the issue.  </w:t>
      </w:r>
      <w:r w:rsidR="006F4D3B" w:rsidRPr="004A7D20">
        <w:rPr>
          <w:rFonts w:ascii="Arial" w:hAnsi="Arial"/>
        </w:rPr>
        <w:t>Also, t</w:t>
      </w:r>
      <w:r w:rsidRPr="004A7D20">
        <w:rPr>
          <w:rFonts w:ascii="Arial" w:hAnsi="Arial"/>
        </w:rPr>
        <w:t>he</w:t>
      </w:r>
      <w:r w:rsidR="00BB1901" w:rsidRPr="004A7D20">
        <w:rPr>
          <w:rFonts w:ascii="Arial" w:hAnsi="Arial"/>
        </w:rPr>
        <w:t>re is</w:t>
      </w:r>
      <w:r w:rsidRPr="004A7D20">
        <w:rPr>
          <w:rFonts w:ascii="Arial" w:hAnsi="Arial"/>
        </w:rPr>
        <w:t xml:space="preserve"> asphalt </w:t>
      </w:r>
      <w:r w:rsidR="006F4D3B" w:rsidRPr="004A7D20">
        <w:rPr>
          <w:rFonts w:ascii="Arial" w:hAnsi="Arial"/>
        </w:rPr>
        <w:t xml:space="preserve">in some places </w:t>
      </w:r>
      <w:r w:rsidRPr="004A7D20">
        <w:rPr>
          <w:rFonts w:ascii="Arial" w:hAnsi="Arial"/>
        </w:rPr>
        <w:t>over</w:t>
      </w:r>
      <w:r w:rsidR="00BB1901" w:rsidRPr="004A7D20">
        <w:rPr>
          <w:rFonts w:ascii="Arial" w:hAnsi="Arial"/>
        </w:rPr>
        <w:t xml:space="preserve"> the</w:t>
      </w:r>
      <w:r w:rsidRPr="004A7D20">
        <w:rPr>
          <w:rFonts w:ascii="Arial" w:hAnsi="Arial"/>
        </w:rPr>
        <w:t xml:space="preserve"> brick</w:t>
      </w:r>
      <w:r w:rsidR="00BB1901" w:rsidRPr="004A7D20">
        <w:rPr>
          <w:rFonts w:ascii="Arial" w:hAnsi="Arial"/>
        </w:rPr>
        <w:t xml:space="preserve"> sidewalks</w:t>
      </w:r>
      <w:r w:rsidRPr="004A7D20">
        <w:rPr>
          <w:rFonts w:ascii="Arial" w:hAnsi="Arial"/>
        </w:rPr>
        <w:t xml:space="preserve">; Tom is going to follow up and </w:t>
      </w:r>
      <w:r w:rsidR="00BB1901" w:rsidRPr="004A7D20">
        <w:rPr>
          <w:rFonts w:ascii="Arial" w:hAnsi="Arial"/>
        </w:rPr>
        <w:t>try to have the</w:t>
      </w:r>
      <w:r w:rsidR="006F4D3B" w:rsidRPr="004A7D20">
        <w:rPr>
          <w:rFonts w:ascii="Arial" w:hAnsi="Arial"/>
          <w:noProof/>
        </w:rPr>
        <w:t xml:space="preserve"> brick exposed</w:t>
      </w:r>
      <w:r w:rsidRPr="004A7D20">
        <w:rPr>
          <w:rFonts w:ascii="Arial" w:hAnsi="Arial"/>
        </w:rPr>
        <w:t xml:space="preserve">. </w:t>
      </w:r>
    </w:p>
    <w:p w14:paraId="1150589A" w14:textId="77777777" w:rsidR="000E5DFF" w:rsidRPr="004A7D20" w:rsidRDefault="000E5DFF" w:rsidP="004207FA">
      <w:pPr>
        <w:jc w:val="both"/>
        <w:rPr>
          <w:rFonts w:ascii="Arial" w:hAnsi="Arial"/>
        </w:rPr>
      </w:pPr>
    </w:p>
    <w:p w14:paraId="4414C67D" w14:textId="72DC394C" w:rsidR="00F07CA6" w:rsidRPr="004A7D20" w:rsidRDefault="000E5DFF" w:rsidP="004207FA">
      <w:pPr>
        <w:ind w:firstLine="720"/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 xml:space="preserve">Property Tax Levy </w:t>
      </w:r>
      <w:r w:rsidR="00184699" w:rsidRPr="004A7D20">
        <w:rPr>
          <w:rFonts w:ascii="Arial" w:hAnsi="Arial"/>
          <w:b/>
        </w:rPr>
        <w:t>Board of Elections:</w:t>
      </w:r>
      <w:r w:rsidR="00184699" w:rsidRPr="004A7D20">
        <w:rPr>
          <w:rFonts w:ascii="Arial" w:hAnsi="Arial"/>
        </w:rPr>
        <w:t xml:space="preserve"> </w:t>
      </w:r>
      <w:r w:rsidR="00F07CA6" w:rsidRPr="004A7D20">
        <w:rPr>
          <w:rFonts w:ascii="Arial" w:hAnsi="Arial"/>
        </w:rPr>
        <w:t>Tom read resolution 17-13</w:t>
      </w:r>
      <w:r w:rsidR="00923203" w:rsidRPr="004A7D20">
        <w:rPr>
          <w:rFonts w:ascii="Arial" w:hAnsi="Arial"/>
        </w:rPr>
        <w:t xml:space="preserve">. </w:t>
      </w:r>
      <w:r w:rsidR="00F07CA6" w:rsidRPr="004A7D20">
        <w:rPr>
          <w:rFonts w:ascii="Arial" w:hAnsi="Arial"/>
        </w:rPr>
        <w:t xml:space="preserve">Mike </w:t>
      </w:r>
      <w:r w:rsidR="00BB1901" w:rsidRPr="004A7D20">
        <w:rPr>
          <w:rFonts w:ascii="Arial" w:hAnsi="Arial"/>
        </w:rPr>
        <w:t xml:space="preserve">Lally </w:t>
      </w:r>
      <w:r w:rsidR="00F07CA6" w:rsidRPr="004A7D20">
        <w:rPr>
          <w:rFonts w:ascii="Arial" w:hAnsi="Arial"/>
        </w:rPr>
        <w:t>motioned to suspend the rules</w:t>
      </w:r>
      <w:r w:rsidR="00923203" w:rsidRPr="004A7D20">
        <w:rPr>
          <w:rFonts w:ascii="Arial" w:hAnsi="Arial"/>
        </w:rPr>
        <w:t xml:space="preserve"> </w:t>
      </w:r>
      <w:r w:rsidR="004A7D20" w:rsidRPr="004A7D20">
        <w:rPr>
          <w:rFonts w:ascii="Arial" w:hAnsi="Arial"/>
        </w:rPr>
        <w:t>requiring</w:t>
      </w:r>
      <w:r w:rsidR="00923203" w:rsidRPr="004A7D20">
        <w:rPr>
          <w:rFonts w:ascii="Arial" w:hAnsi="Arial"/>
        </w:rPr>
        <w:t xml:space="preserve"> a second </w:t>
      </w:r>
      <w:r w:rsidR="00BB1901" w:rsidRPr="004A7D20">
        <w:rPr>
          <w:rFonts w:ascii="Arial" w:hAnsi="Arial"/>
        </w:rPr>
        <w:t xml:space="preserve">reading based on </w:t>
      </w:r>
      <w:r w:rsidR="00BB1901" w:rsidRPr="004A7D20">
        <w:rPr>
          <w:rFonts w:ascii="Arial" w:hAnsi="Arial"/>
          <w:noProof/>
        </w:rPr>
        <w:t>emergency</w:t>
      </w:r>
      <w:r w:rsidR="00BB1901" w:rsidRPr="004A7D20">
        <w:rPr>
          <w:rFonts w:ascii="Arial" w:hAnsi="Arial"/>
        </w:rPr>
        <w:t>, David Snider</w:t>
      </w:r>
      <w:r w:rsidR="00923203" w:rsidRPr="004A7D20">
        <w:rPr>
          <w:rFonts w:ascii="Arial" w:hAnsi="Arial"/>
        </w:rPr>
        <w:t xml:space="preserve"> seconded. </w:t>
      </w:r>
      <w:r w:rsidR="00B85B32" w:rsidRPr="004A7D20">
        <w:rPr>
          <w:rFonts w:ascii="Arial" w:hAnsi="Arial"/>
        </w:rPr>
        <w:t xml:space="preserve"> </w:t>
      </w:r>
      <w:r w:rsidR="004A7D20" w:rsidRPr="004A7D20">
        <w:rPr>
          <w:rFonts w:ascii="Arial" w:hAnsi="Arial"/>
        </w:rPr>
        <w:t xml:space="preserve">Evan confirmed it is a </w:t>
      </w:r>
      <w:r w:rsidR="004A7D20" w:rsidRPr="004A7D20">
        <w:rPr>
          <w:rFonts w:ascii="Arial" w:hAnsi="Arial"/>
          <w:noProof/>
        </w:rPr>
        <w:t>1</w:t>
      </w:r>
      <w:r w:rsidR="004A7D20" w:rsidRPr="004A7D20">
        <w:rPr>
          <w:rFonts w:ascii="Arial" w:hAnsi="Arial"/>
        </w:rPr>
        <w:t xml:space="preserve"> mil</w:t>
      </w:r>
      <w:r w:rsidR="00923203" w:rsidRPr="004A7D20">
        <w:rPr>
          <w:rFonts w:ascii="Arial" w:hAnsi="Arial"/>
        </w:rPr>
        <w:t xml:space="preserve"> replacement</w:t>
      </w:r>
      <w:r w:rsidR="00BB1901" w:rsidRPr="004A7D20">
        <w:rPr>
          <w:rFonts w:ascii="Arial" w:hAnsi="Arial"/>
        </w:rPr>
        <w:t xml:space="preserve"> levy</w:t>
      </w:r>
      <w:r w:rsidR="00923203" w:rsidRPr="004A7D20">
        <w:rPr>
          <w:rFonts w:ascii="Arial" w:hAnsi="Arial"/>
        </w:rPr>
        <w:t xml:space="preserve">. </w:t>
      </w:r>
      <w:r w:rsidR="00B85B32" w:rsidRPr="004A7D20">
        <w:rPr>
          <w:rFonts w:ascii="Arial" w:hAnsi="Arial"/>
        </w:rPr>
        <w:t xml:space="preserve"> </w:t>
      </w:r>
      <w:r w:rsidR="00F07CA6" w:rsidRPr="004A7D20">
        <w:rPr>
          <w:rFonts w:ascii="Arial" w:hAnsi="Arial"/>
        </w:rPr>
        <w:t>Bill</w:t>
      </w:r>
      <w:r w:rsidR="00923203" w:rsidRPr="004A7D20">
        <w:rPr>
          <w:rFonts w:ascii="Arial" w:hAnsi="Arial"/>
        </w:rPr>
        <w:t xml:space="preserve"> </w:t>
      </w:r>
      <w:r w:rsidR="00BB1901" w:rsidRPr="004A7D20">
        <w:rPr>
          <w:rFonts w:ascii="Arial" w:hAnsi="Arial"/>
        </w:rPr>
        <w:t xml:space="preserve">Mohler </w:t>
      </w:r>
      <w:r w:rsidR="00923203" w:rsidRPr="004A7D20">
        <w:rPr>
          <w:rFonts w:ascii="Arial" w:hAnsi="Arial"/>
        </w:rPr>
        <w:t>motioned to approve</w:t>
      </w:r>
      <w:r w:rsidR="00F07CA6" w:rsidRPr="004A7D20">
        <w:rPr>
          <w:rFonts w:ascii="Arial" w:hAnsi="Arial"/>
        </w:rPr>
        <w:t xml:space="preserve">, </w:t>
      </w:r>
      <w:r w:rsidR="00923203" w:rsidRPr="004A7D20">
        <w:rPr>
          <w:rFonts w:ascii="Arial" w:hAnsi="Arial"/>
        </w:rPr>
        <w:t xml:space="preserve">seconded by </w:t>
      </w:r>
      <w:r w:rsidR="00F07CA6" w:rsidRPr="004A7D20">
        <w:rPr>
          <w:rFonts w:ascii="Arial" w:hAnsi="Arial"/>
        </w:rPr>
        <w:t>Eric</w:t>
      </w:r>
      <w:r w:rsidR="00B85B32" w:rsidRPr="004A7D20">
        <w:rPr>
          <w:rFonts w:ascii="Arial" w:hAnsi="Arial"/>
        </w:rPr>
        <w:t xml:space="preserve"> Huston</w:t>
      </w:r>
      <w:r w:rsidR="00F07CA6" w:rsidRPr="004A7D20">
        <w:rPr>
          <w:rFonts w:ascii="Arial" w:hAnsi="Arial"/>
        </w:rPr>
        <w:t xml:space="preserve"> 2</w:t>
      </w:r>
      <w:r w:rsidR="00F07CA6" w:rsidRPr="004A7D20">
        <w:rPr>
          <w:rFonts w:ascii="Arial" w:hAnsi="Arial"/>
          <w:vertAlign w:val="superscript"/>
        </w:rPr>
        <w:t>nd</w:t>
      </w:r>
      <w:r w:rsidR="00F07CA6" w:rsidRPr="004A7D20">
        <w:rPr>
          <w:rFonts w:ascii="Arial" w:hAnsi="Arial"/>
        </w:rPr>
        <w:t xml:space="preserve"> </w:t>
      </w:r>
      <w:r w:rsidR="00923203" w:rsidRPr="004A7D20">
        <w:rPr>
          <w:rFonts w:ascii="Arial" w:hAnsi="Arial"/>
        </w:rPr>
        <w:t>All voted Aye.</w:t>
      </w:r>
    </w:p>
    <w:p w14:paraId="2A3F1F05" w14:textId="77777777" w:rsidR="00F07CA6" w:rsidRPr="004A7D20" w:rsidRDefault="00F07CA6" w:rsidP="004207FA">
      <w:pPr>
        <w:jc w:val="both"/>
        <w:rPr>
          <w:rFonts w:ascii="Arial" w:hAnsi="Arial"/>
        </w:rPr>
      </w:pPr>
    </w:p>
    <w:p w14:paraId="5295BF6F" w14:textId="3B79836C" w:rsidR="00F07CA6" w:rsidRPr="004A7D20" w:rsidRDefault="00F07CA6" w:rsidP="004207FA">
      <w:pPr>
        <w:jc w:val="both"/>
        <w:rPr>
          <w:rFonts w:ascii="Arial" w:hAnsi="Arial"/>
          <w:b/>
        </w:rPr>
      </w:pPr>
      <w:r w:rsidRPr="004A7D20">
        <w:rPr>
          <w:rFonts w:ascii="Arial" w:hAnsi="Arial"/>
          <w:b/>
        </w:rPr>
        <w:t xml:space="preserve">New Business: </w:t>
      </w:r>
    </w:p>
    <w:p w14:paraId="40E9F08E" w14:textId="77777777" w:rsidR="00533044" w:rsidRPr="004A7D20" w:rsidRDefault="00533044" w:rsidP="004207FA">
      <w:pPr>
        <w:jc w:val="both"/>
        <w:rPr>
          <w:rFonts w:ascii="Arial" w:hAnsi="Arial"/>
          <w:b/>
        </w:rPr>
      </w:pPr>
    </w:p>
    <w:p w14:paraId="55DDDD24" w14:textId="44E0DBFE" w:rsidR="00F07CA6" w:rsidRPr="004A7D20" w:rsidRDefault="00F07CA6" w:rsidP="004207FA">
      <w:pPr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ab/>
        <w:t xml:space="preserve">Building </w:t>
      </w:r>
      <w:r w:rsidR="00923203" w:rsidRPr="004A7D20">
        <w:rPr>
          <w:rFonts w:ascii="Arial" w:hAnsi="Arial"/>
          <w:b/>
        </w:rPr>
        <w:t>Ordinances</w:t>
      </w:r>
      <w:r w:rsidRPr="004A7D20">
        <w:rPr>
          <w:rFonts w:ascii="Arial" w:hAnsi="Arial"/>
          <w:b/>
        </w:rPr>
        <w:t xml:space="preserve"> &amp; Application</w:t>
      </w:r>
      <w:r w:rsidR="00533044" w:rsidRPr="004A7D20">
        <w:rPr>
          <w:rFonts w:ascii="Arial" w:hAnsi="Arial"/>
          <w:b/>
        </w:rPr>
        <w:t>:</w:t>
      </w:r>
      <w:r w:rsidR="00923203" w:rsidRPr="004A7D20">
        <w:rPr>
          <w:rFonts w:ascii="Arial" w:hAnsi="Arial"/>
        </w:rPr>
        <w:t xml:space="preserve"> </w:t>
      </w:r>
      <w:r w:rsidR="00913CB6" w:rsidRPr="004A7D20">
        <w:rPr>
          <w:rFonts w:ascii="Arial" w:hAnsi="Arial"/>
        </w:rPr>
        <w:t>Deferred</w:t>
      </w:r>
    </w:p>
    <w:p w14:paraId="0C44A7E7" w14:textId="77777777" w:rsidR="00533044" w:rsidRPr="004A7D20" w:rsidRDefault="00533044" w:rsidP="004207FA">
      <w:pPr>
        <w:jc w:val="both"/>
        <w:rPr>
          <w:rFonts w:ascii="Arial" w:hAnsi="Arial"/>
          <w:b/>
        </w:rPr>
      </w:pPr>
    </w:p>
    <w:p w14:paraId="686CF1F2" w14:textId="22B5C58C" w:rsidR="00F07CA6" w:rsidRPr="004A7D20" w:rsidRDefault="00533044" w:rsidP="004207FA">
      <w:pPr>
        <w:ind w:firstLine="720"/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>U</w:t>
      </w:r>
      <w:r w:rsidR="00F07CA6" w:rsidRPr="004A7D20">
        <w:rPr>
          <w:rFonts w:ascii="Arial" w:hAnsi="Arial"/>
          <w:b/>
        </w:rPr>
        <w:t>SDA Rural Business Development Grant</w:t>
      </w:r>
      <w:r w:rsidRPr="004A7D20">
        <w:rPr>
          <w:rFonts w:ascii="Arial" w:hAnsi="Arial"/>
          <w:b/>
        </w:rPr>
        <w:t xml:space="preserve">: </w:t>
      </w:r>
      <w:r w:rsidR="00913CB6" w:rsidRPr="004A7D20">
        <w:rPr>
          <w:rFonts w:ascii="Arial" w:hAnsi="Arial"/>
        </w:rPr>
        <w:t>Deferred</w:t>
      </w:r>
    </w:p>
    <w:p w14:paraId="5CDC0FCA" w14:textId="77777777" w:rsidR="00533044" w:rsidRPr="004A7D20" w:rsidRDefault="00533044" w:rsidP="004207FA">
      <w:pPr>
        <w:jc w:val="both"/>
        <w:rPr>
          <w:rFonts w:ascii="Arial" w:hAnsi="Arial"/>
        </w:rPr>
      </w:pPr>
    </w:p>
    <w:p w14:paraId="78A2C13A" w14:textId="15ACB9CA" w:rsidR="004A7D20" w:rsidRPr="004207FA" w:rsidRDefault="00F07CA6" w:rsidP="004207FA">
      <w:pPr>
        <w:ind w:firstLine="720"/>
        <w:jc w:val="both"/>
        <w:rPr>
          <w:rFonts w:ascii="Arial" w:hAnsi="Arial"/>
        </w:rPr>
      </w:pPr>
      <w:r w:rsidRPr="004207FA">
        <w:rPr>
          <w:rFonts w:ascii="Arial" w:hAnsi="Arial"/>
          <w:b/>
        </w:rPr>
        <w:t xml:space="preserve">Purchase </w:t>
      </w:r>
      <w:r w:rsidR="00923203" w:rsidRPr="004207FA">
        <w:rPr>
          <w:rFonts w:ascii="Arial" w:hAnsi="Arial"/>
          <w:b/>
        </w:rPr>
        <w:t xml:space="preserve">Contacts: </w:t>
      </w:r>
      <w:r w:rsidR="004207FA" w:rsidRPr="004207FA">
        <w:rPr>
          <w:rFonts w:ascii="Arial" w:hAnsi="Arial"/>
        </w:rPr>
        <w:t>Res</w:t>
      </w:r>
      <w:r w:rsidR="004207FA" w:rsidRPr="004207FA">
        <w:rPr>
          <w:rFonts w:ascii="Arial" w:hAnsi="Arial"/>
          <w:b/>
        </w:rPr>
        <w:t>.</w:t>
      </w:r>
      <w:r w:rsidR="004207FA" w:rsidRPr="004207FA">
        <w:rPr>
          <w:rFonts w:ascii="Arial" w:hAnsi="Arial"/>
        </w:rPr>
        <w:t>17-08</w:t>
      </w:r>
      <w:r w:rsidR="00923203" w:rsidRPr="004207FA">
        <w:rPr>
          <w:rFonts w:ascii="Arial" w:hAnsi="Arial"/>
        </w:rPr>
        <w:t>,</w:t>
      </w:r>
      <w:r w:rsidR="004207FA">
        <w:rPr>
          <w:rFonts w:ascii="Arial" w:hAnsi="Arial"/>
        </w:rPr>
        <w:t xml:space="preserve"> </w:t>
      </w:r>
      <w:r w:rsidR="00923203" w:rsidRPr="004207FA">
        <w:rPr>
          <w:rFonts w:ascii="Arial" w:hAnsi="Arial"/>
        </w:rPr>
        <w:t>for Mayor Tom Johnson to enter into a purchase agreement on behalf of</w:t>
      </w:r>
      <w:r w:rsidR="004A7D20" w:rsidRPr="004207FA">
        <w:rPr>
          <w:rFonts w:ascii="Arial" w:hAnsi="Arial"/>
        </w:rPr>
        <w:t xml:space="preserve"> the</w:t>
      </w:r>
      <w:r w:rsidR="00923203" w:rsidRPr="004207FA">
        <w:rPr>
          <w:rFonts w:ascii="Arial" w:hAnsi="Arial"/>
        </w:rPr>
        <w:t xml:space="preserve"> </w:t>
      </w:r>
      <w:r w:rsidR="004A7D20" w:rsidRPr="004207FA">
        <w:rPr>
          <w:rFonts w:ascii="Arial" w:hAnsi="Arial"/>
        </w:rPr>
        <w:t>V</w:t>
      </w:r>
      <w:r w:rsidR="00923203" w:rsidRPr="004207FA">
        <w:rPr>
          <w:rFonts w:ascii="Arial" w:hAnsi="Arial"/>
        </w:rPr>
        <w:t xml:space="preserve">illage </w:t>
      </w:r>
      <w:r w:rsidR="00533044" w:rsidRPr="004207FA">
        <w:rPr>
          <w:rFonts w:ascii="Arial" w:hAnsi="Arial"/>
        </w:rPr>
        <w:t xml:space="preserve">for </w:t>
      </w:r>
      <w:r w:rsidR="00923203" w:rsidRPr="004207FA">
        <w:rPr>
          <w:rFonts w:ascii="Arial" w:hAnsi="Arial"/>
        </w:rPr>
        <w:t>Mike Flautt</w:t>
      </w:r>
      <w:r w:rsidR="00533044" w:rsidRPr="004207FA">
        <w:rPr>
          <w:rFonts w:ascii="Arial" w:hAnsi="Arial"/>
        </w:rPr>
        <w:t xml:space="preserve">’s property for </w:t>
      </w:r>
      <w:r w:rsidR="00533044" w:rsidRPr="004207FA">
        <w:rPr>
          <w:rFonts w:ascii="Arial" w:hAnsi="Arial"/>
          <w:noProof/>
        </w:rPr>
        <w:t>5</w:t>
      </w:r>
      <w:r w:rsidR="00533044" w:rsidRPr="004207FA">
        <w:rPr>
          <w:rFonts w:ascii="Arial" w:hAnsi="Arial"/>
        </w:rPr>
        <w:t xml:space="preserve"> years at </w:t>
      </w:r>
      <w:r w:rsidR="00B85B32" w:rsidRPr="004207FA">
        <w:rPr>
          <w:rFonts w:ascii="Arial" w:hAnsi="Arial"/>
        </w:rPr>
        <w:t>$1,000.00</w:t>
      </w:r>
      <w:r w:rsidR="00533044" w:rsidRPr="004207FA">
        <w:rPr>
          <w:rFonts w:ascii="Arial" w:hAnsi="Arial"/>
        </w:rPr>
        <w:t xml:space="preserve"> a year,</w:t>
      </w:r>
      <w:r w:rsidR="00B85B32" w:rsidRPr="004207FA">
        <w:rPr>
          <w:rFonts w:ascii="Arial" w:hAnsi="Arial"/>
        </w:rPr>
        <w:t xml:space="preserve"> for up to five years and it will come off of the purchase price. </w:t>
      </w:r>
      <w:r w:rsidR="00923203" w:rsidRPr="004207FA">
        <w:rPr>
          <w:rFonts w:ascii="Arial" w:hAnsi="Arial"/>
        </w:rPr>
        <w:t xml:space="preserve"> </w:t>
      </w:r>
    </w:p>
    <w:p w14:paraId="07DE981E" w14:textId="43109272" w:rsidR="004A7D20" w:rsidRPr="004207FA" w:rsidRDefault="004207FA" w:rsidP="004207FA">
      <w:pPr>
        <w:ind w:firstLine="720"/>
        <w:jc w:val="both"/>
        <w:rPr>
          <w:rFonts w:ascii="Arial" w:hAnsi="Arial"/>
        </w:rPr>
      </w:pPr>
      <w:r w:rsidRPr="004207FA">
        <w:rPr>
          <w:rFonts w:ascii="Arial" w:hAnsi="Arial"/>
        </w:rPr>
        <w:t xml:space="preserve">Res. 17-09; $175,000 </w:t>
      </w:r>
      <w:r w:rsidR="00533044" w:rsidRPr="004207FA">
        <w:rPr>
          <w:rFonts w:ascii="Arial" w:hAnsi="Arial"/>
        </w:rPr>
        <w:t xml:space="preserve"> based on </w:t>
      </w:r>
      <w:r w:rsidR="00533044" w:rsidRPr="004207FA">
        <w:rPr>
          <w:rFonts w:ascii="Arial" w:hAnsi="Arial"/>
          <w:noProof/>
        </w:rPr>
        <w:t>appraisal</w:t>
      </w:r>
      <w:r w:rsidR="00533044" w:rsidRPr="004207FA">
        <w:rPr>
          <w:rFonts w:ascii="Arial" w:hAnsi="Arial"/>
        </w:rPr>
        <w:t xml:space="preserve"> for Nicholson’s property, and </w:t>
      </w:r>
      <w:r w:rsidRPr="004207FA">
        <w:rPr>
          <w:rFonts w:ascii="Arial" w:hAnsi="Arial"/>
        </w:rPr>
        <w:t>$3000.00</w:t>
      </w:r>
      <w:r w:rsidR="00533044" w:rsidRPr="004207FA">
        <w:rPr>
          <w:rFonts w:ascii="Arial" w:hAnsi="Arial"/>
        </w:rPr>
        <w:t xml:space="preserve"> </w:t>
      </w:r>
      <w:r w:rsidRPr="004207FA">
        <w:rPr>
          <w:rFonts w:ascii="Arial" w:hAnsi="Arial"/>
        </w:rPr>
        <w:t>to establish sincerity of the purchase the land surrounding the Trailer Park.</w:t>
      </w:r>
      <w:r w:rsidR="00B85B32" w:rsidRPr="004207FA">
        <w:rPr>
          <w:rFonts w:ascii="Arial" w:hAnsi="Arial"/>
        </w:rPr>
        <w:t xml:space="preserve"> </w:t>
      </w:r>
    </w:p>
    <w:p w14:paraId="0BA384F1" w14:textId="017E61E9" w:rsidR="00533044" w:rsidRPr="004A7D20" w:rsidRDefault="00533044" w:rsidP="004207FA">
      <w:pPr>
        <w:ind w:firstLine="720"/>
        <w:jc w:val="both"/>
        <w:rPr>
          <w:rFonts w:ascii="Arial" w:hAnsi="Arial"/>
        </w:rPr>
      </w:pPr>
      <w:r w:rsidRPr="004207FA">
        <w:rPr>
          <w:rFonts w:ascii="Arial" w:hAnsi="Arial"/>
        </w:rPr>
        <w:t xml:space="preserve">Bill </w:t>
      </w:r>
      <w:r w:rsidR="00B85B32" w:rsidRPr="004207FA">
        <w:rPr>
          <w:rFonts w:ascii="Arial" w:hAnsi="Arial"/>
        </w:rPr>
        <w:t xml:space="preserve">Mohler </w:t>
      </w:r>
      <w:r w:rsidRPr="004207FA">
        <w:rPr>
          <w:rFonts w:ascii="Arial" w:hAnsi="Arial"/>
        </w:rPr>
        <w:t>motioned to approve the resolution, seconded by Eric</w:t>
      </w:r>
      <w:r w:rsidR="00B85B32" w:rsidRPr="004207FA">
        <w:rPr>
          <w:rFonts w:ascii="Arial" w:hAnsi="Arial"/>
        </w:rPr>
        <w:t xml:space="preserve"> Huston</w:t>
      </w:r>
      <w:r w:rsidR="00913CB6" w:rsidRPr="004207FA">
        <w:rPr>
          <w:rFonts w:ascii="Arial" w:hAnsi="Arial"/>
        </w:rPr>
        <w:t>.</w:t>
      </w:r>
      <w:r w:rsidR="00B85B32" w:rsidRPr="004207FA">
        <w:rPr>
          <w:rFonts w:ascii="Arial" w:hAnsi="Arial"/>
        </w:rPr>
        <w:t xml:space="preserve"> </w:t>
      </w:r>
      <w:r w:rsidRPr="004207FA">
        <w:rPr>
          <w:rFonts w:ascii="Arial" w:hAnsi="Arial"/>
        </w:rPr>
        <w:t xml:space="preserve"> All voted Aye.</w:t>
      </w:r>
    </w:p>
    <w:p w14:paraId="12C60DCC" w14:textId="77777777" w:rsidR="00533044" w:rsidRPr="004A7D20" w:rsidRDefault="00533044" w:rsidP="004207FA">
      <w:pPr>
        <w:jc w:val="both"/>
        <w:rPr>
          <w:rFonts w:ascii="Arial" w:hAnsi="Arial"/>
        </w:rPr>
      </w:pPr>
    </w:p>
    <w:p w14:paraId="0169586B" w14:textId="5E5C1111" w:rsidR="00F07CA6" w:rsidRPr="004A7D20" w:rsidRDefault="00533044" w:rsidP="004207FA">
      <w:pPr>
        <w:jc w:val="both"/>
        <w:rPr>
          <w:rFonts w:ascii="Arial" w:hAnsi="Arial"/>
        </w:rPr>
      </w:pPr>
      <w:r w:rsidRPr="004A7D20">
        <w:rPr>
          <w:rFonts w:ascii="Arial" w:hAnsi="Arial"/>
          <w:b/>
        </w:rPr>
        <w:t>Pay Ordinance 17-13:</w:t>
      </w:r>
      <w:r w:rsidRPr="004A7D20">
        <w:rPr>
          <w:rFonts w:ascii="Arial" w:hAnsi="Arial"/>
        </w:rPr>
        <w:t xml:space="preserve"> Eric</w:t>
      </w:r>
      <w:r w:rsidR="00B85B32" w:rsidRPr="004A7D20">
        <w:rPr>
          <w:rFonts w:ascii="Arial" w:hAnsi="Arial"/>
        </w:rPr>
        <w:t xml:space="preserve"> Huston</w:t>
      </w:r>
      <w:r w:rsidRPr="004A7D20">
        <w:rPr>
          <w:rFonts w:ascii="Arial" w:hAnsi="Arial"/>
        </w:rPr>
        <w:t xml:space="preserve"> motioned to approve</w:t>
      </w:r>
      <w:r w:rsidR="004A7D20" w:rsidRPr="004A7D20">
        <w:rPr>
          <w:rFonts w:ascii="Arial" w:hAnsi="Arial"/>
        </w:rPr>
        <w:t xml:space="preserve"> the ordinance, seconded by David</w:t>
      </w:r>
      <w:r w:rsidR="00B85B32" w:rsidRPr="004A7D20">
        <w:rPr>
          <w:rFonts w:ascii="Arial" w:hAnsi="Arial"/>
        </w:rPr>
        <w:t xml:space="preserve"> Snider</w:t>
      </w:r>
      <w:r w:rsidRPr="004A7D20">
        <w:rPr>
          <w:rFonts w:ascii="Arial" w:hAnsi="Arial"/>
        </w:rPr>
        <w:t xml:space="preserve">. All voted Aye. </w:t>
      </w:r>
    </w:p>
    <w:p w14:paraId="5768A745" w14:textId="45BAFFB6" w:rsidR="000E5DFF" w:rsidRPr="004A7D20" w:rsidRDefault="000E5DFF" w:rsidP="004207FA">
      <w:pPr>
        <w:jc w:val="both"/>
        <w:rPr>
          <w:rFonts w:ascii="Arial" w:hAnsi="Arial"/>
        </w:rPr>
      </w:pPr>
    </w:p>
    <w:p w14:paraId="456925B4" w14:textId="1E4CF19E" w:rsidR="00BD45C7" w:rsidRPr="004A7D20" w:rsidRDefault="00BD45C7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>Stacey informed council that Doug</w:t>
      </w:r>
      <w:r w:rsidR="00B85B32" w:rsidRPr="004A7D20">
        <w:rPr>
          <w:rFonts w:ascii="Arial" w:hAnsi="Arial"/>
        </w:rPr>
        <w:t xml:space="preserve"> and Mike</w:t>
      </w:r>
      <w:r w:rsidRPr="004A7D20">
        <w:rPr>
          <w:rFonts w:ascii="Arial" w:hAnsi="Arial"/>
        </w:rPr>
        <w:t xml:space="preserve"> Fe</w:t>
      </w:r>
      <w:r w:rsidR="00B85B32" w:rsidRPr="004A7D20">
        <w:rPr>
          <w:rFonts w:ascii="Arial" w:hAnsi="Arial"/>
        </w:rPr>
        <w:t>h</w:t>
      </w:r>
      <w:r w:rsidRPr="004A7D20">
        <w:rPr>
          <w:rFonts w:ascii="Arial" w:hAnsi="Arial"/>
        </w:rPr>
        <w:t xml:space="preserve">rman </w:t>
      </w:r>
      <w:r w:rsidR="004A7D20" w:rsidRPr="004A7D20">
        <w:rPr>
          <w:rFonts w:ascii="Arial" w:hAnsi="Arial"/>
          <w:noProof/>
        </w:rPr>
        <w:t xml:space="preserve">were not </w:t>
      </w:r>
      <w:r w:rsidRPr="004A7D20">
        <w:rPr>
          <w:rFonts w:ascii="Arial" w:hAnsi="Arial"/>
        </w:rPr>
        <w:t xml:space="preserve">able to handle all the </w:t>
      </w:r>
      <w:r w:rsidRPr="004A7D20">
        <w:rPr>
          <w:rFonts w:ascii="Arial" w:hAnsi="Arial"/>
          <w:noProof/>
        </w:rPr>
        <w:t>trees</w:t>
      </w:r>
      <w:r w:rsidR="004A7D20" w:rsidRPr="004A7D20">
        <w:rPr>
          <w:rFonts w:ascii="Arial" w:hAnsi="Arial"/>
          <w:noProof/>
        </w:rPr>
        <w:t xml:space="preserve"> that fell or were damaged during the storms on July 7</w:t>
      </w:r>
      <w:r w:rsidR="004A7D20" w:rsidRPr="004A7D20">
        <w:rPr>
          <w:rFonts w:ascii="Arial" w:hAnsi="Arial"/>
          <w:noProof/>
          <w:vertAlign w:val="superscript"/>
        </w:rPr>
        <w:t>th</w:t>
      </w:r>
      <w:r w:rsidR="004A7D20" w:rsidRPr="004A7D20">
        <w:rPr>
          <w:rFonts w:ascii="Arial" w:hAnsi="Arial"/>
          <w:noProof/>
        </w:rPr>
        <w:t xml:space="preserve">. </w:t>
      </w:r>
      <w:r w:rsidRPr="004A7D20">
        <w:rPr>
          <w:rFonts w:ascii="Arial" w:hAnsi="Arial"/>
        </w:rPr>
        <w:t xml:space="preserve"> ODOT workers </w:t>
      </w:r>
      <w:r w:rsidR="004A7D20" w:rsidRPr="004A7D20">
        <w:rPr>
          <w:rFonts w:ascii="Arial" w:hAnsi="Arial"/>
        </w:rPr>
        <w:t>assisted and cut the trees into pieces that the Village employees were able to haul.  Stacey sent a letter to ODOT District 5 thanking them for their assistance.</w:t>
      </w:r>
    </w:p>
    <w:p w14:paraId="7FEE650A" w14:textId="77777777" w:rsidR="00BD45C7" w:rsidRPr="004A7D20" w:rsidRDefault="00BD45C7" w:rsidP="004207FA">
      <w:pPr>
        <w:jc w:val="both"/>
        <w:rPr>
          <w:rFonts w:ascii="Arial" w:hAnsi="Arial"/>
        </w:rPr>
      </w:pPr>
    </w:p>
    <w:p w14:paraId="77A72166" w14:textId="54626F7E" w:rsidR="00BD45C7" w:rsidRDefault="00BD45C7" w:rsidP="004207FA">
      <w:pPr>
        <w:jc w:val="both"/>
        <w:rPr>
          <w:rFonts w:ascii="Arial" w:hAnsi="Arial"/>
        </w:rPr>
      </w:pPr>
      <w:r w:rsidRPr="004A7D20">
        <w:rPr>
          <w:rFonts w:ascii="Arial" w:hAnsi="Arial"/>
        </w:rPr>
        <w:t>With no further discussion,</w:t>
      </w:r>
      <w:r w:rsidR="004A7D20" w:rsidRPr="004A7D20">
        <w:rPr>
          <w:rFonts w:ascii="Arial" w:hAnsi="Arial"/>
        </w:rPr>
        <w:t xml:space="preserve"> the</w:t>
      </w:r>
      <w:r w:rsidRPr="004A7D20">
        <w:rPr>
          <w:rFonts w:ascii="Arial" w:hAnsi="Arial"/>
        </w:rPr>
        <w:t xml:space="preserve"> </w:t>
      </w:r>
      <w:r w:rsidRPr="004A7D20">
        <w:rPr>
          <w:rFonts w:ascii="Arial" w:hAnsi="Arial"/>
          <w:noProof/>
        </w:rPr>
        <w:t>meeting</w:t>
      </w:r>
      <w:r w:rsidRPr="004A7D20">
        <w:rPr>
          <w:rFonts w:ascii="Arial" w:hAnsi="Arial"/>
        </w:rPr>
        <w:t xml:space="preserve"> adjourned at </w:t>
      </w:r>
      <w:r w:rsidRPr="004A7D20">
        <w:rPr>
          <w:rFonts w:ascii="Arial" w:hAnsi="Arial"/>
          <w:noProof/>
        </w:rPr>
        <w:t>9:00</w:t>
      </w:r>
      <w:r w:rsidR="004A7D20" w:rsidRPr="004A7D20">
        <w:rPr>
          <w:rFonts w:ascii="Arial" w:hAnsi="Arial"/>
          <w:noProof/>
        </w:rPr>
        <w:t xml:space="preserve"> </w:t>
      </w:r>
      <w:r w:rsidRPr="004A7D20">
        <w:rPr>
          <w:rFonts w:ascii="Arial" w:hAnsi="Arial"/>
          <w:noProof/>
        </w:rPr>
        <w:t>pm.</w:t>
      </w:r>
      <w:r>
        <w:rPr>
          <w:rFonts w:ascii="Arial" w:hAnsi="Arial"/>
        </w:rPr>
        <w:t xml:space="preserve"> </w:t>
      </w:r>
    </w:p>
    <w:p w14:paraId="5F5C18CD" w14:textId="6B305D1E" w:rsidR="00A171D9" w:rsidRDefault="00A171D9" w:rsidP="004207FA">
      <w:pPr>
        <w:jc w:val="both"/>
        <w:rPr>
          <w:rFonts w:ascii="Arial" w:hAnsi="Arial"/>
        </w:rPr>
      </w:pPr>
    </w:p>
    <w:p w14:paraId="39713046" w14:textId="4CC70DC5" w:rsidR="00A171D9" w:rsidRDefault="00A171D9" w:rsidP="004207FA">
      <w:pPr>
        <w:jc w:val="both"/>
        <w:rPr>
          <w:rFonts w:ascii="Arial" w:hAnsi="Arial"/>
        </w:rPr>
      </w:pPr>
    </w:p>
    <w:p w14:paraId="0B6810FE" w14:textId="32608C42" w:rsidR="00130A1C" w:rsidRDefault="00130A1C" w:rsidP="004207FA">
      <w:pPr>
        <w:jc w:val="both"/>
        <w:rPr>
          <w:rFonts w:ascii="Arial" w:hAnsi="Arial"/>
        </w:rPr>
      </w:pPr>
    </w:p>
    <w:p w14:paraId="3CF18B5B" w14:textId="197BF18F" w:rsidR="00130A1C" w:rsidRDefault="00130A1C" w:rsidP="004207FA">
      <w:pPr>
        <w:jc w:val="both"/>
        <w:rPr>
          <w:rFonts w:ascii="Arial" w:hAnsi="Arial"/>
        </w:rPr>
      </w:pPr>
    </w:p>
    <w:p w14:paraId="42EECA13" w14:textId="5DCB0D8C" w:rsidR="00130A1C" w:rsidRDefault="00130A1C" w:rsidP="004207FA">
      <w:pPr>
        <w:jc w:val="both"/>
        <w:rPr>
          <w:rFonts w:ascii="Arial" w:hAnsi="Arial"/>
        </w:rPr>
      </w:pPr>
    </w:p>
    <w:p w14:paraId="51D39B1C" w14:textId="77777777" w:rsidR="00130A1C" w:rsidRDefault="00130A1C" w:rsidP="004207FA">
      <w:pPr>
        <w:jc w:val="both"/>
        <w:rPr>
          <w:rFonts w:ascii="Arial" w:hAnsi="Arial"/>
        </w:rPr>
      </w:pPr>
    </w:p>
    <w:p w14:paraId="63F2B1ED" w14:textId="70A0BD84" w:rsidR="00A171D9" w:rsidRDefault="00A171D9" w:rsidP="004207FA">
      <w:pPr>
        <w:jc w:val="both"/>
        <w:rPr>
          <w:rFonts w:ascii="Arial" w:hAnsi="Arial"/>
        </w:rPr>
      </w:pPr>
    </w:p>
    <w:p w14:paraId="649F8450" w14:textId="59C79451" w:rsidR="00A171D9" w:rsidRDefault="00A171D9" w:rsidP="004207FA">
      <w:pPr>
        <w:jc w:val="both"/>
        <w:rPr>
          <w:rFonts w:ascii="Arial" w:hAnsi="Arial"/>
        </w:rPr>
      </w:pPr>
      <w:r>
        <w:rPr>
          <w:rFonts w:ascii="Arial" w:hAnsi="Arial"/>
        </w:rPr>
        <w:t>____________________________</w:t>
      </w:r>
      <w:r>
        <w:rPr>
          <w:rFonts w:ascii="Arial" w:hAnsi="Arial"/>
        </w:rPr>
        <w:tab/>
      </w:r>
      <w:r>
        <w:rPr>
          <w:rFonts w:ascii="Arial" w:hAnsi="Arial"/>
        </w:rPr>
        <w:tab/>
        <w:t>__________________________</w:t>
      </w:r>
    </w:p>
    <w:p w14:paraId="4DDD7F4A" w14:textId="7C5025A0" w:rsidR="00BD45C7" w:rsidRPr="000E5DFF" w:rsidRDefault="00A171D9" w:rsidP="004207FA">
      <w:pPr>
        <w:jc w:val="both"/>
        <w:rPr>
          <w:rFonts w:ascii="Arial" w:hAnsi="Arial"/>
        </w:rPr>
      </w:pPr>
      <w:r>
        <w:rPr>
          <w:rFonts w:ascii="Arial" w:hAnsi="Arial"/>
        </w:rPr>
        <w:t>David Snider, President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Kelly </w:t>
      </w:r>
      <w:proofErr w:type="spellStart"/>
      <w:r>
        <w:rPr>
          <w:rFonts w:ascii="Arial" w:hAnsi="Arial"/>
        </w:rPr>
        <w:t>Beem</w:t>
      </w:r>
      <w:proofErr w:type="spellEnd"/>
      <w:r>
        <w:rPr>
          <w:rFonts w:ascii="Arial" w:hAnsi="Arial"/>
        </w:rPr>
        <w:t xml:space="preserve"> Fiscal Officer</w:t>
      </w:r>
    </w:p>
    <w:sectPr w:rsidR="00BD45C7" w:rsidRPr="000E5DFF" w:rsidSect="00130A1C">
      <w:pgSz w:w="12240" w:h="20160" w:code="5"/>
      <w:pgMar w:top="63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843AF"/>
    <w:multiLevelType w:val="hybridMultilevel"/>
    <w:tmpl w:val="89BC9B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4E1D1F"/>
    <w:multiLevelType w:val="hybridMultilevel"/>
    <w:tmpl w:val="DB2CE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tzQ1NDA3NzcysDRX0lEKTi0uzszPAykwrAUAgjr1+SwAAAA="/>
  </w:docVars>
  <w:rsids>
    <w:rsidRoot w:val="00AC3708"/>
    <w:rsid w:val="0003216F"/>
    <w:rsid w:val="00040950"/>
    <w:rsid w:val="000B1AF5"/>
    <w:rsid w:val="000E5DFF"/>
    <w:rsid w:val="00114303"/>
    <w:rsid w:val="00130A1C"/>
    <w:rsid w:val="00134283"/>
    <w:rsid w:val="00184699"/>
    <w:rsid w:val="00186D1F"/>
    <w:rsid w:val="002D7900"/>
    <w:rsid w:val="004207FA"/>
    <w:rsid w:val="004476A9"/>
    <w:rsid w:val="00482FF2"/>
    <w:rsid w:val="004A7D20"/>
    <w:rsid w:val="00533044"/>
    <w:rsid w:val="005C4659"/>
    <w:rsid w:val="005E1646"/>
    <w:rsid w:val="006F4D3B"/>
    <w:rsid w:val="007321A1"/>
    <w:rsid w:val="00766BBD"/>
    <w:rsid w:val="00906190"/>
    <w:rsid w:val="00913CB6"/>
    <w:rsid w:val="00923203"/>
    <w:rsid w:val="009853A5"/>
    <w:rsid w:val="00A171D9"/>
    <w:rsid w:val="00A55E24"/>
    <w:rsid w:val="00A758AF"/>
    <w:rsid w:val="00AC3708"/>
    <w:rsid w:val="00B06A7D"/>
    <w:rsid w:val="00B85B32"/>
    <w:rsid w:val="00BA5F4F"/>
    <w:rsid w:val="00BB1901"/>
    <w:rsid w:val="00BB2C9F"/>
    <w:rsid w:val="00BD45C7"/>
    <w:rsid w:val="00C12744"/>
    <w:rsid w:val="00D11F0D"/>
    <w:rsid w:val="00E16931"/>
    <w:rsid w:val="00F07CA6"/>
    <w:rsid w:val="00F61F9F"/>
    <w:rsid w:val="00F81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25FF9C"/>
  <w15:docId w15:val="{DB58DA99-2DDD-4A11-9589-6282C1845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7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Hertzog</dc:creator>
  <cp:keywords/>
  <dc:description/>
  <cp:lastModifiedBy>UANUser</cp:lastModifiedBy>
  <cp:revision>3</cp:revision>
  <dcterms:created xsi:type="dcterms:W3CDTF">2017-07-26T10:48:00Z</dcterms:created>
  <dcterms:modified xsi:type="dcterms:W3CDTF">2017-07-26T14:21:00Z</dcterms:modified>
</cp:coreProperties>
</file>